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AB125" w14:textId="4F1073C1" w:rsidR="00300612" w:rsidRPr="00DE2F98" w:rsidRDefault="00D43F44" w:rsidP="00D43F44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sz w:val="24"/>
          <w:szCs w:val="24"/>
        </w:rPr>
      </w:pPr>
      <w:r w:rsidRPr="00DE2F98">
        <w:rPr>
          <w:rFonts w:asciiTheme="minorHAnsi" w:hAnsiTheme="minorHAnsi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17B64A7" wp14:editId="6BF56F1E">
                <wp:simplePos x="0" y="0"/>
                <wp:positionH relativeFrom="margin">
                  <wp:posOffset>370205</wp:posOffset>
                </wp:positionH>
                <wp:positionV relativeFrom="paragraph">
                  <wp:posOffset>404</wp:posOffset>
                </wp:positionV>
                <wp:extent cx="4966970" cy="1021080"/>
                <wp:effectExtent l="0" t="0" r="24130" b="26670"/>
                <wp:wrapSquare wrapText="bothSides"/>
                <wp:docPr id="1026" name="Rectangle 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966970" cy="1021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FFFFFF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D7335CE" w14:textId="7A8757CB" w:rsidR="00D82D91" w:rsidRDefault="00D82D91" w:rsidP="002A467E">
                            <w:pPr>
                              <w:jc w:val="center"/>
                              <w:rPr>
                                <w:rFonts w:ascii="San Serrif" w:hAnsi="San Serrif"/>
                                <w:b/>
                                <w:color w:val="002060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San Serrif" w:hAnsi="San Serrif"/>
                                <w:b/>
                                <w:color w:val="002060"/>
                                <w:sz w:val="30"/>
                                <w:szCs w:val="30"/>
                              </w:rPr>
                              <w:t>PIUS KARIUKI</w:t>
                            </w:r>
                          </w:p>
                          <w:p w14:paraId="35400573" w14:textId="2842AD9F" w:rsidR="00D82D91" w:rsidRPr="000A7BDF" w:rsidRDefault="00D82D91" w:rsidP="002A467E">
                            <w:pPr>
                              <w:jc w:val="center"/>
                              <w:rPr>
                                <w:rFonts w:ascii="San Serrif" w:hAnsi="San Serrif"/>
                                <w:bCs/>
                              </w:rPr>
                            </w:pPr>
                            <w:r w:rsidRPr="000A7BDF">
                              <w:rPr>
                                <w:rFonts w:ascii="San Serrif" w:hAnsi="San Serrif"/>
                                <w:bCs/>
                              </w:rPr>
                              <w:t>Nairobi, Kenya</w:t>
                            </w:r>
                          </w:p>
                          <w:p w14:paraId="0E4EA308" w14:textId="4F2C0AEC" w:rsidR="00D82D91" w:rsidRPr="002A467E" w:rsidRDefault="00382277" w:rsidP="00496EE9">
                            <w:pPr>
                              <w:rPr>
                                <w:rFonts w:ascii="San Serrif" w:hAnsi="San Serrif"/>
                                <w:b/>
                                <w:color w:val="002060"/>
                                <w:sz w:val="30"/>
                                <w:szCs w:val="30"/>
                              </w:rPr>
                            </w:pPr>
                            <w:hyperlink r:id="rId8" w:history="1">
                              <w:r w:rsidR="00D82D91" w:rsidRPr="002A467E">
                                <w:rPr>
                                  <w:rStyle w:val="Hyperlink"/>
                                  <w:rFonts w:ascii="San Serrif" w:hAnsi="San Serrif"/>
                                  <w:sz w:val="20"/>
                                  <w:szCs w:val="20"/>
                                </w:rPr>
                                <w:t>Email</w:t>
                              </w:r>
                            </w:hyperlink>
                            <w:r w:rsidR="00D82D91">
                              <w:rPr>
                                <w:rFonts w:ascii="San Serrif" w:hAnsi="San Serrif"/>
                                <w:sz w:val="20"/>
                                <w:szCs w:val="20"/>
                              </w:rPr>
                              <w:tab/>
                            </w:r>
                            <w:r w:rsidR="00D82D91">
                              <w:rPr>
                                <w:rFonts w:ascii="San Serrif" w:hAnsi="San Serrif"/>
                                <w:sz w:val="20"/>
                                <w:szCs w:val="20"/>
                              </w:rPr>
                              <w:tab/>
                            </w:r>
                            <w:hyperlink r:id="rId9" w:history="1">
                              <w:r w:rsidR="00D82D91" w:rsidRPr="002A467E">
                                <w:rPr>
                                  <w:rStyle w:val="Hyperlink"/>
                                  <w:rFonts w:ascii="San Serrif" w:hAnsi="San Serrif"/>
                                  <w:sz w:val="20"/>
                                  <w:szCs w:val="20"/>
                                </w:rPr>
                                <w:t>Telephone</w:t>
                              </w:r>
                            </w:hyperlink>
                            <w:r w:rsidR="00D82D91">
                              <w:rPr>
                                <w:rFonts w:ascii="San Serrif" w:hAnsi="San Serrif"/>
                                <w:sz w:val="20"/>
                                <w:szCs w:val="20"/>
                              </w:rPr>
                              <w:tab/>
                            </w:r>
                            <w:r w:rsidR="00D82D91">
                              <w:rPr>
                                <w:rFonts w:ascii="San Serrif" w:hAnsi="San Serrif"/>
                                <w:sz w:val="20"/>
                                <w:szCs w:val="20"/>
                              </w:rPr>
                              <w:tab/>
                            </w:r>
                            <w:hyperlink r:id="rId10" w:history="1">
                              <w:r w:rsidR="00D82D91" w:rsidRPr="00EF4647">
                                <w:rPr>
                                  <w:rStyle w:val="Hyperlink"/>
                                  <w:rFonts w:ascii="San Serrif" w:hAnsi="San Serrif"/>
                                  <w:sz w:val="20"/>
                                  <w:szCs w:val="20"/>
                                </w:rPr>
                                <w:t>LinkedIn</w:t>
                              </w:r>
                            </w:hyperlink>
                            <w:r w:rsidR="00D82D91">
                              <w:rPr>
                                <w:rFonts w:ascii="San Serrif" w:hAnsi="San Serrif"/>
                                <w:sz w:val="20"/>
                                <w:szCs w:val="20"/>
                              </w:rPr>
                              <w:tab/>
                            </w:r>
                            <w:r w:rsidR="00D82D91">
                              <w:rPr>
                                <w:rFonts w:ascii="San Serrif" w:hAnsi="San Serrif"/>
                                <w:sz w:val="20"/>
                                <w:szCs w:val="20"/>
                              </w:rPr>
                              <w:tab/>
                            </w:r>
                            <w:hyperlink r:id="rId11" w:history="1">
                              <w:r w:rsidR="00D82D91">
                                <w:rPr>
                                  <w:rStyle w:val="Hyperlink"/>
                                  <w:rFonts w:ascii="San Serrif" w:hAnsi="San Serrif"/>
                                  <w:sz w:val="20"/>
                                  <w:szCs w:val="20"/>
                                </w:rPr>
                                <w:t>GitHub</w:t>
                              </w:r>
                            </w:hyperlink>
                          </w:p>
                        </w:txbxContent>
                      </wps:txbx>
                      <wps:bodyPr vert="horz" wrap="square" lIns="91440" tIns="45720" rIns="91440" bIns="4572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B64A7" id="Rectangle 1026" o:spid="_x0000_s1026" style="position:absolute;margin-left:29.15pt;margin-top:.05pt;width:391.1pt;height:80.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" strokecolor="white">
                <v:path arrowok="t"/>
                <v:textbox>
                  <w:txbxContent>
                    <w:p w14:paraId="6D7335CE" w14:textId="7A8757CB" w:rsidR="00D82D91" w:rsidRDefault="00D82D91" w:rsidP="002A467E">
                      <w:pPr>
                        <w:jc w:val="center"/>
                        <w:rPr>
                          <w:rFonts w:ascii="San Serrif" w:hAnsi="San Serrif"/>
                          <w:b/>
                          <w:color w:val="002060"/>
                          <w:sz w:val="30"/>
                          <w:szCs w:val="30"/>
                        </w:rPr>
                      </w:pPr>
                      <w:r>
                        <w:rPr>
                          <w:rFonts w:ascii="San Serrif" w:hAnsi="San Serrif"/>
                          <w:b/>
                          <w:color w:val="002060"/>
                          <w:sz w:val="30"/>
                          <w:szCs w:val="30"/>
                        </w:rPr>
                        <w:t>PIUS KARIUKI</w:t>
                      </w:r>
                    </w:p>
                    <w:p w14:paraId="35400573" w14:textId="2842AD9F" w:rsidR="00D82D91" w:rsidRPr="000A7BDF" w:rsidRDefault="00D82D91" w:rsidP="002A467E">
                      <w:pPr>
                        <w:jc w:val="center"/>
                        <w:rPr>
                          <w:rFonts w:ascii="San Serrif" w:hAnsi="San Serrif"/>
                          <w:bCs/>
                        </w:rPr>
                      </w:pPr>
                      <w:r w:rsidRPr="000A7BDF">
                        <w:rPr>
                          <w:rFonts w:ascii="San Serrif" w:hAnsi="San Serrif"/>
                          <w:bCs/>
                        </w:rPr>
                        <w:t>Nairobi, Kenya</w:t>
                      </w:r>
                    </w:p>
                    <w:p w14:paraId="0E4EA308" w14:textId="4F2C0AEC" w:rsidR="00D82D91" w:rsidRPr="002A467E" w:rsidRDefault="00382277" w:rsidP="00496EE9">
                      <w:pPr>
                        <w:rPr>
                          <w:rFonts w:ascii="San Serrif" w:hAnsi="San Serrif"/>
                          <w:b/>
                          <w:color w:val="002060"/>
                          <w:sz w:val="30"/>
                          <w:szCs w:val="30"/>
                        </w:rPr>
                      </w:pPr>
                      <w:hyperlink r:id="rId12" w:history="1">
                        <w:r w:rsidR="00D82D91" w:rsidRPr="002A467E">
                          <w:rPr>
                            <w:rStyle w:val="Hyperlink"/>
                            <w:rFonts w:ascii="San Serrif" w:hAnsi="San Serrif"/>
                            <w:sz w:val="20"/>
                            <w:szCs w:val="20"/>
                          </w:rPr>
                          <w:t>Email</w:t>
                        </w:r>
                      </w:hyperlink>
                      <w:r w:rsidR="00D82D91">
                        <w:rPr>
                          <w:rFonts w:ascii="San Serrif" w:hAnsi="San Serrif"/>
                          <w:sz w:val="20"/>
                          <w:szCs w:val="20"/>
                        </w:rPr>
                        <w:tab/>
                      </w:r>
                      <w:r w:rsidR="00D82D91">
                        <w:rPr>
                          <w:rFonts w:ascii="San Serrif" w:hAnsi="San Serrif"/>
                          <w:sz w:val="20"/>
                          <w:szCs w:val="20"/>
                        </w:rPr>
                        <w:tab/>
                      </w:r>
                      <w:hyperlink r:id="rId13" w:history="1">
                        <w:r w:rsidR="00D82D91" w:rsidRPr="002A467E">
                          <w:rPr>
                            <w:rStyle w:val="Hyperlink"/>
                            <w:rFonts w:ascii="San Serrif" w:hAnsi="San Serrif"/>
                            <w:sz w:val="20"/>
                            <w:szCs w:val="20"/>
                          </w:rPr>
                          <w:t>Telephone</w:t>
                        </w:r>
                      </w:hyperlink>
                      <w:r w:rsidR="00D82D91">
                        <w:rPr>
                          <w:rFonts w:ascii="San Serrif" w:hAnsi="San Serrif"/>
                          <w:sz w:val="20"/>
                          <w:szCs w:val="20"/>
                        </w:rPr>
                        <w:tab/>
                      </w:r>
                      <w:r w:rsidR="00D82D91">
                        <w:rPr>
                          <w:rFonts w:ascii="San Serrif" w:hAnsi="San Serrif"/>
                          <w:sz w:val="20"/>
                          <w:szCs w:val="20"/>
                        </w:rPr>
                        <w:tab/>
                      </w:r>
                      <w:hyperlink r:id="rId14" w:history="1">
                        <w:r w:rsidR="00D82D91" w:rsidRPr="00EF4647">
                          <w:rPr>
                            <w:rStyle w:val="Hyperlink"/>
                            <w:rFonts w:ascii="San Serrif" w:hAnsi="San Serrif"/>
                            <w:sz w:val="20"/>
                            <w:szCs w:val="20"/>
                          </w:rPr>
                          <w:t>LinkedIn</w:t>
                        </w:r>
                      </w:hyperlink>
                      <w:r w:rsidR="00D82D91">
                        <w:rPr>
                          <w:rFonts w:ascii="San Serrif" w:hAnsi="San Serrif"/>
                          <w:sz w:val="20"/>
                          <w:szCs w:val="20"/>
                        </w:rPr>
                        <w:tab/>
                      </w:r>
                      <w:r w:rsidR="00D82D91">
                        <w:rPr>
                          <w:rFonts w:ascii="San Serrif" w:hAnsi="San Serrif"/>
                          <w:sz w:val="20"/>
                          <w:szCs w:val="20"/>
                        </w:rPr>
                        <w:tab/>
                      </w:r>
                      <w:hyperlink r:id="rId15" w:history="1">
                        <w:r w:rsidR="00D82D91">
                          <w:rPr>
                            <w:rStyle w:val="Hyperlink"/>
                            <w:rFonts w:ascii="San Serrif" w:hAnsi="San Serrif"/>
                            <w:sz w:val="20"/>
                            <w:szCs w:val="20"/>
                          </w:rPr>
                          <w:t>GitHub</w:t>
                        </w:r>
                      </w:hyperlink>
                    </w:p>
                  </w:txbxContent>
                </v:textbox>
                <w10:wrap type="square" anchorx="margin"/>
              </v:rect>
            </w:pict>
          </mc:Fallback>
        </mc:AlternateContent>
      </w:r>
    </w:p>
    <w:p w14:paraId="769BFF09" w14:textId="77777777" w:rsidR="002C552C" w:rsidRPr="00DE2F98" w:rsidRDefault="002C552C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b/>
          <w:bCs/>
          <w:color w:val="002060"/>
          <w:sz w:val="24"/>
          <w:szCs w:val="24"/>
        </w:rPr>
      </w:pPr>
    </w:p>
    <w:p w14:paraId="1B247855" w14:textId="77777777" w:rsidR="002C552C" w:rsidRPr="00DE2F98" w:rsidRDefault="002C552C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b/>
          <w:bCs/>
          <w:color w:val="002060"/>
          <w:sz w:val="24"/>
          <w:szCs w:val="24"/>
        </w:rPr>
      </w:pPr>
    </w:p>
    <w:p w14:paraId="011ADB3D" w14:textId="77777777" w:rsidR="002C552C" w:rsidRPr="00DE2F98" w:rsidRDefault="002C552C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b/>
          <w:bCs/>
          <w:color w:val="002060"/>
          <w:sz w:val="24"/>
          <w:szCs w:val="24"/>
        </w:rPr>
      </w:pPr>
    </w:p>
    <w:p w14:paraId="1B48C721" w14:textId="6571FAB6" w:rsidR="002C552C" w:rsidRPr="00DE2F98" w:rsidRDefault="00D43F44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b/>
          <w:bCs/>
          <w:color w:val="002060"/>
          <w:sz w:val="24"/>
          <w:szCs w:val="24"/>
        </w:rPr>
      </w:pPr>
      <w:r w:rsidRPr="00DE2F98">
        <w:rPr>
          <w:rFonts w:asciiTheme="minorHAnsi" w:hAnsiTheme="min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2AB5C0" wp14:editId="29BD7D05">
                <wp:simplePos x="0" y="0"/>
                <wp:positionH relativeFrom="column">
                  <wp:posOffset>48895</wp:posOffset>
                </wp:positionH>
                <wp:positionV relativeFrom="paragraph">
                  <wp:posOffset>147089</wp:posOffset>
                </wp:positionV>
                <wp:extent cx="563372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3372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B409A4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85pt,11.6pt" to="447.45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" strokecolor="#4472c4 [3204]" strokeweight="1.5pt">
                <v:stroke joinstyle="miter"/>
              </v:line>
            </w:pict>
          </mc:Fallback>
        </mc:AlternateContent>
      </w:r>
      <w:r w:rsidR="002C552C" w:rsidRPr="00DE2F98">
        <w:rPr>
          <w:rFonts w:asciiTheme="minorHAnsi" w:hAnsiTheme="min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5441C5E" wp14:editId="1A851F5B">
                <wp:simplePos x="0" y="0"/>
                <wp:positionH relativeFrom="margin">
                  <wp:posOffset>14605</wp:posOffset>
                </wp:positionH>
                <wp:positionV relativeFrom="paragraph">
                  <wp:posOffset>137143</wp:posOffset>
                </wp:positionV>
                <wp:extent cx="5716905" cy="73660"/>
                <wp:effectExtent l="0" t="0" r="0" b="25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6905" cy="73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1FC52C" w14:textId="3A9DAFD4" w:rsidR="00D82D91" w:rsidRDefault="00D82D9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441C5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1.15pt;margin-top:10.8pt;width:450.15pt;height:5.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" fillcolor="white [3201]" stroked="f" strokeweight=".5pt">
                <v:textbox>
                  <w:txbxContent>
                    <w:p w14:paraId="221FC52C" w14:textId="3A9DAFD4" w:rsidR="00D82D91" w:rsidRDefault="00D82D91"/>
                  </w:txbxContent>
                </v:textbox>
                <w10:wrap anchorx="margin"/>
              </v:shape>
            </w:pict>
          </mc:Fallback>
        </mc:AlternateContent>
      </w:r>
    </w:p>
    <w:p w14:paraId="30FD8E8E" w14:textId="705F4F4D" w:rsidR="002C552C" w:rsidRDefault="00300612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color w:val="002060"/>
          <w:sz w:val="24"/>
          <w:szCs w:val="24"/>
        </w:rPr>
      </w:pPr>
      <w:r w:rsidRPr="00DE2F98">
        <w:rPr>
          <w:rFonts w:asciiTheme="minorHAnsi" w:eastAsia="Times New Roman" w:hAnsiTheme="minorHAnsi" w:cs="Times New Roman"/>
          <w:b/>
          <w:bCs/>
          <w:color w:val="002060"/>
          <w:sz w:val="24"/>
          <w:szCs w:val="24"/>
        </w:rPr>
        <w:t>SUMMARY </w:t>
      </w:r>
      <w:r w:rsidRPr="00DE2F98">
        <w:rPr>
          <w:rFonts w:asciiTheme="minorHAnsi" w:eastAsia="Times New Roman" w:hAnsiTheme="minorHAnsi" w:cs="Times New Roman"/>
          <w:color w:val="002060"/>
          <w:sz w:val="24"/>
          <w:szCs w:val="24"/>
        </w:rPr>
        <w:t> </w:t>
      </w:r>
    </w:p>
    <w:p w14:paraId="13721E9B" w14:textId="77777777" w:rsidR="00E4348B" w:rsidRPr="00E4348B" w:rsidRDefault="00E4348B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sz w:val="24"/>
          <w:szCs w:val="24"/>
        </w:rPr>
      </w:pPr>
    </w:p>
    <w:p w14:paraId="022B4A49" w14:textId="493F5494" w:rsidR="00BF2D6A" w:rsidRDefault="00300612" w:rsidP="00F91F71">
      <w:pPr>
        <w:spacing w:after="0" w:line="276" w:lineRule="auto"/>
        <w:textAlignment w:val="baseline"/>
        <w:rPr>
          <w:rFonts w:asciiTheme="minorHAnsi" w:hAnsiTheme="minorHAnsi" w:cs="Times New Roman"/>
          <w:sz w:val="24"/>
          <w:szCs w:val="24"/>
          <w:shd w:val="clear" w:color="auto" w:fill="FFFFFF"/>
        </w:rPr>
      </w:pP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I am a</w:t>
      </w:r>
      <w:r w:rsidR="000D3D90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n enthusiastic</w:t>
      </w:r>
      <w:r w:rsidR="002A467E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Frontend</w:t>
      </w: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</w:t>
      </w:r>
      <w:r w:rsidR="00F91F71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Develop</w:t>
      </w:r>
      <w:r w:rsidR="000D3D90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er</w:t>
      </w: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</w:t>
      </w:r>
      <w:r w:rsidR="000D3D90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with two years of experience </w:t>
      </w: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and</w:t>
      </w:r>
      <w:r w:rsidR="000D3D90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a</w:t>
      </w: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Cloud Engineer. I take great pleasure in tackling engineering problems</w:t>
      </w:r>
      <w:r w:rsidR="00F91F71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,</w:t>
      </w: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with my current professional interests </w:t>
      </w:r>
      <w:r w:rsidR="00004178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being developing</w:t>
      </w:r>
      <w:r w:rsidR="000D3D90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</w:t>
      </w: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Web Applications and </w:t>
      </w:r>
      <w:r w:rsidR="000D3D90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deploying them in </w:t>
      </w:r>
      <w:r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Amazon Web Services.</w:t>
      </w:r>
      <w:r w:rsidR="000D3D90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I</w:t>
      </w:r>
      <w:r w:rsidR="00004178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>'ve had the opportunity to work on new and ongoing projects with large codebases and small and large engineering teams. I have extensive experience working remotely as a freelance and integrated member of</w:t>
      </w:r>
      <w:r w:rsidR="00BF2D6A" w:rsidRPr="00DE2F98">
        <w:rPr>
          <w:rFonts w:asciiTheme="minorHAnsi" w:hAnsiTheme="minorHAnsi" w:cs="Times New Roman"/>
          <w:sz w:val="24"/>
          <w:szCs w:val="24"/>
          <w:shd w:val="clear" w:color="auto" w:fill="FFFFFF"/>
        </w:rPr>
        <w:t xml:space="preserve"> engineering teams.</w:t>
      </w:r>
    </w:p>
    <w:p w14:paraId="1D9C8025" w14:textId="77777777" w:rsidR="00E4348B" w:rsidRPr="00E4348B" w:rsidRDefault="00E4348B" w:rsidP="00F91F71">
      <w:pPr>
        <w:spacing w:after="0" w:line="276" w:lineRule="auto"/>
        <w:textAlignment w:val="baseline"/>
        <w:rPr>
          <w:rFonts w:asciiTheme="minorHAnsi" w:hAnsiTheme="minorHAnsi" w:cs="Times New Roman"/>
          <w:sz w:val="24"/>
          <w:szCs w:val="24"/>
          <w:shd w:val="clear" w:color="auto" w:fill="FFFFFF"/>
        </w:rPr>
      </w:pPr>
    </w:p>
    <w:p w14:paraId="34CE0E87" w14:textId="6278A253" w:rsidR="003C4F58" w:rsidRDefault="00300612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color w:val="002060"/>
          <w:sz w:val="24"/>
          <w:szCs w:val="24"/>
        </w:rPr>
      </w:pPr>
      <w:r w:rsidRPr="00DE2F98">
        <w:rPr>
          <w:rFonts w:asciiTheme="minorHAnsi" w:eastAsia="Times New Roman" w:hAnsiTheme="minorHAnsi" w:cs="Times New Roman"/>
          <w:b/>
          <w:bCs/>
          <w:color w:val="002060"/>
          <w:sz w:val="24"/>
          <w:szCs w:val="24"/>
        </w:rPr>
        <w:t>EXPERIENCE</w:t>
      </w:r>
    </w:p>
    <w:p w14:paraId="48F8427D" w14:textId="5AAD8867" w:rsidR="00CE2B75" w:rsidRPr="00E4348B" w:rsidRDefault="00CE2B75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color w:val="002060"/>
          <w:sz w:val="24"/>
          <w:szCs w:val="24"/>
        </w:rPr>
      </w:pPr>
    </w:p>
    <w:tbl>
      <w:tblPr>
        <w:tblW w:w="939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31"/>
        <w:gridCol w:w="4762"/>
      </w:tblGrid>
      <w:tr w:rsidR="00300612" w:rsidRPr="00DE2F98" w14:paraId="2F5A3277" w14:textId="77777777" w:rsidTr="00775CE4">
        <w:trPr>
          <w:trHeight w:val="4116"/>
        </w:trPr>
        <w:tc>
          <w:tcPr>
            <w:tcW w:w="4631" w:type="dxa"/>
            <w:tcBorders>
              <w:top w:val="nil"/>
              <w:left w:val="nil"/>
              <w:bottom w:val="nil"/>
              <w:right w:val="nil"/>
            </w:tcBorders>
          </w:tcPr>
          <w:p w14:paraId="71AE4C7C" w14:textId="7B0857D7" w:rsidR="00300612" w:rsidRPr="00DE2F98" w:rsidRDefault="00300612" w:rsidP="003C4F58">
            <w:pPr>
              <w:pStyle w:val="NoSpacing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2021/Sep-2022</w:t>
            </w:r>
            <w:r w:rsidR="003C4F58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/</w:t>
            </w:r>
            <w:r w:rsidR="0068309A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May</w:t>
            </w:r>
          </w:p>
          <w:p w14:paraId="43F23574" w14:textId="5C9F255B" w:rsidR="00300612" w:rsidRPr="00DE2F98" w:rsidRDefault="00300612" w:rsidP="003C4F58">
            <w:pPr>
              <w:pStyle w:val="NoSpacing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proofErr w:type="spellStart"/>
            <w:r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Azubi</w:t>
            </w:r>
            <w:proofErr w:type="spellEnd"/>
            <w:r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Africa</w:t>
            </w:r>
            <w:r w:rsidR="008864F0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,</w:t>
            </w:r>
          </w:p>
          <w:p w14:paraId="218F30ED" w14:textId="3660BA98" w:rsidR="00E278C6" w:rsidRPr="003D49CE" w:rsidRDefault="00300612" w:rsidP="00E278C6">
            <w:pPr>
              <w:pStyle w:val="NoSpacing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KE" w:eastAsia="en-KE"/>
              </w:rPr>
            </w:pPr>
            <w:r w:rsidRPr="00DE2F98">
              <w:rPr>
                <w:rFonts w:asciiTheme="minorHAnsi" w:eastAsia="Times New Roman" w:hAnsiTheme="minorHAnsi"/>
                <w:b/>
                <w:bCs/>
                <w:sz w:val="24"/>
                <w:szCs w:val="24"/>
                <w:lang w:val="en-KE" w:eastAsia="en-KE"/>
              </w:rPr>
              <w:t>Cloud Solutions Architect Trainee</w:t>
            </w:r>
          </w:p>
          <w:p w14:paraId="649E8BFF" w14:textId="77777777" w:rsidR="00E278C6" w:rsidRPr="00DE2F98" w:rsidRDefault="00E278C6" w:rsidP="00E278C6">
            <w:pPr>
              <w:pStyle w:val="NoSpacing"/>
              <w:rPr>
                <w:rFonts w:asciiTheme="minorHAnsi" w:eastAsia="Times New Roman" w:hAnsiTheme="minorHAnsi"/>
                <w:b/>
                <w:bCs/>
                <w:sz w:val="24"/>
                <w:szCs w:val="24"/>
                <w:lang w:eastAsia="en-KE"/>
              </w:rPr>
            </w:pPr>
          </w:p>
          <w:p w14:paraId="1862071F" w14:textId="77777777" w:rsidR="00E278C6" w:rsidRPr="00DE2F98" w:rsidRDefault="00300612" w:rsidP="00E278C6">
            <w:pPr>
              <w:pStyle w:val="NoSpacing"/>
              <w:numPr>
                <w:ilvl w:val="0"/>
                <w:numId w:val="12"/>
              </w:numPr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 xml:space="preserve">Took part in projects involving </w:t>
            </w:r>
            <w:r w:rsidR="00C12F7F" w:rsidRPr="00DE2F98">
              <w:rPr>
                <w:rFonts w:asciiTheme="minorHAnsi" w:eastAsia="Times New Roman" w:hAnsiTheme="minorHAnsi" w:cs="Times New Roman"/>
                <w:sz w:val="24"/>
                <w:szCs w:val="24"/>
                <w:lang w:eastAsia="en-KE"/>
              </w:rPr>
              <w:t xml:space="preserve">the 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>design and implementation of resilient web application architectures</w:t>
            </w:r>
          </w:p>
          <w:p w14:paraId="175E636F" w14:textId="77777777" w:rsidR="00504AD1" w:rsidRPr="00DE2F98" w:rsidRDefault="00300612" w:rsidP="00504AD1">
            <w:pPr>
              <w:pStyle w:val="NoSpacing"/>
              <w:numPr>
                <w:ilvl w:val="0"/>
                <w:numId w:val="12"/>
              </w:numPr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>Developed Bash scripts and Ansible playbooks to deploy Python applications in highly available stateless servers with various frontend frameworks and databases</w:t>
            </w:r>
            <w:r w:rsidR="00F91F71" w:rsidRPr="00DE2F98">
              <w:rPr>
                <w:rFonts w:asciiTheme="minorHAnsi" w:eastAsia="Times New Roman" w:hAnsiTheme="minorHAnsi" w:cs="Times New Roman"/>
                <w:sz w:val="24"/>
                <w:szCs w:val="24"/>
                <w:lang w:eastAsia="en-KE"/>
              </w:rPr>
              <w:t>,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 xml:space="preserve"> thus significantly reducing application management effort</w:t>
            </w:r>
          </w:p>
          <w:p w14:paraId="454750C5" w14:textId="77777777" w:rsidR="00F91F71" w:rsidRPr="00DE2F98" w:rsidRDefault="00300612" w:rsidP="00504AD1">
            <w:pPr>
              <w:pStyle w:val="NoSpacing"/>
              <w:numPr>
                <w:ilvl w:val="0"/>
                <w:numId w:val="12"/>
              </w:numPr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>Planned and coordinated project sprints</w:t>
            </w:r>
            <w:r w:rsidR="00F91F71" w:rsidRPr="00DE2F98">
              <w:rPr>
                <w:rFonts w:asciiTheme="minorHAnsi" w:hAnsiTheme="minorHAnsi" w:cs="Times New Roman"/>
                <w:sz w:val="24"/>
                <w:szCs w:val="24"/>
                <w:lang w:eastAsia="en-KE"/>
              </w:rPr>
              <w:t>.</w:t>
            </w:r>
          </w:p>
          <w:p w14:paraId="18677742" w14:textId="62A0C46B" w:rsidR="00F91F71" w:rsidRPr="00DE2F98" w:rsidRDefault="00C02630" w:rsidP="00F91F71">
            <w:pPr>
              <w:shd w:val="clear" w:color="auto" w:fill="FFFFFF"/>
              <w:spacing w:before="100" w:beforeAutospacing="1" w:after="100" w:afterAutospacing="1" w:line="276" w:lineRule="auto"/>
              <w:rPr>
                <w:rFonts w:asciiTheme="minorHAnsi" w:hAnsiTheme="minorHAnsi" w:cs="Times New Roman"/>
                <w:sz w:val="24"/>
                <w:szCs w:val="24"/>
                <w:lang w:eastAsia="en-KE"/>
              </w:rPr>
            </w:pPr>
            <w:r w:rsidRPr="00DE2F98">
              <w:rPr>
                <w:rFonts w:asciiTheme="minorHAnsi" w:eastAsia="Times New Roman" w:hAnsiTheme="minorHAnsi" w:cs="Times New Roman"/>
                <w:noProof/>
                <w:color w:val="2A2A2A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8273C06" wp14:editId="2262D135">
                      <wp:simplePos x="0" y="0"/>
                      <wp:positionH relativeFrom="column">
                        <wp:posOffset>2895600</wp:posOffset>
                      </wp:positionH>
                      <wp:positionV relativeFrom="paragraph">
                        <wp:posOffset>321310</wp:posOffset>
                      </wp:positionV>
                      <wp:extent cx="3082925" cy="1390015"/>
                      <wp:effectExtent l="0" t="0" r="3175" b="63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82925" cy="13900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018077" w14:textId="77777777" w:rsidR="0012565C" w:rsidRPr="00D055A7" w:rsidRDefault="0012565C" w:rsidP="0012565C">
                                  <w:pPr>
                                    <w:pStyle w:val="NoSpacing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D055A7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2021/December</w:t>
                                  </w:r>
                                </w:p>
                                <w:p w14:paraId="7FAA0DF3" w14:textId="77777777" w:rsidR="0012565C" w:rsidRPr="00D055A7" w:rsidRDefault="0012565C" w:rsidP="0012565C">
                                  <w:pPr>
                                    <w:pStyle w:val="NoSpacing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D055A7"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hildcare Volunteer work</w:t>
                                  </w:r>
                                </w:p>
                                <w:p w14:paraId="39E61060" w14:textId="77777777" w:rsidR="0012565C" w:rsidRPr="00D055A7" w:rsidRDefault="0012565C" w:rsidP="0012565C">
                                  <w:pPr>
                                    <w:pStyle w:val="NoSpacing"/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A0EF855" w14:textId="77777777" w:rsidR="0012565C" w:rsidRPr="00D055A7" w:rsidRDefault="0012565C" w:rsidP="0012565C">
                                  <w:pPr>
                                    <w:pStyle w:val="NoSpacing"/>
                                    <w:numPr>
                                      <w:ilvl w:val="0"/>
                                      <w:numId w:val="10"/>
                                    </w:numPr>
                                    <w:rPr>
                                      <w:rFonts w:asciiTheme="minorHAnsi" w:hAnsiTheme="minorHAnsi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</w:pPr>
                                  <w:r w:rsidRPr="00D055A7">
                                    <w:rPr>
                                      <w:rFonts w:asciiTheme="minorHAnsi" w:eastAsia="Times New Roman" w:hAnsiTheme="minorHAnsi" w:cs="Times New Roman"/>
                                      <w:color w:val="2A2A2A"/>
                                      <w:sz w:val="24"/>
                                      <w:szCs w:val="24"/>
                                    </w:rPr>
                                    <w:t>Assisted local staff in taking care of children, such as feeding, dressing, and keeping the children active within the homes.</w:t>
                                  </w:r>
                                </w:p>
                                <w:p w14:paraId="3B59BD54" w14:textId="77777777" w:rsidR="0012565C" w:rsidRDefault="0012565C" w:rsidP="0012565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273C06" id="Text Box 5" o:spid="_x0000_s1028" type="#_x0000_t202" style="position:absolute;margin-left:228pt;margin-top:25.3pt;width:242.75pt;height:109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" fillcolor="white [3201]" stroked="f" strokeweight=".5pt">
                      <v:textbox>
                        <w:txbxContent>
                          <w:p w14:paraId="27018077" w14:textId="77777777" w:rsidR="0012565C" w:rsidRPr="00D055A7" w:rsidRDefault="0012565C" w:rsidP="0012565C">
                            <w:pPr>
                              <w:pStyle w:val="NoSpacing"/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55A7"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  <w:szCs w:val="24"/>
                              </w:rPr>
                              <w:t>2021/December</w:t>
                            </w:r>
                          </w:p>
                          <w:p w14:paraId="7FAA0DF3" w14:textId="77777777" w:rsidR="0012565C" w:rsidRPr="00D055A7" w:rsidRDefault="0012565C" w:rsidP="0012565C">
                            <w:pPr>
                              <w:pStyle w:val="NoSpacing"/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55A7"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  <w:szCs w:val="24"/>
                              </w:rPr>
                              <w:t>Childcare Volunteer work</w:t>
                            </w:r>
                          </w:p>
                          <w:p w14:paraId="39E61060" w14:textId="77777777" w:rsidR="0012565C" w:rsidRPr="00D055A7" w:rsidRDefault="0012565C" w:rsidP="0012565C">
                            <w:pPr>
                              <w:pStyle w:val="NoSpacing"/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4A0EF855" w14:textId="77777777" w:rsidR="0012565C" w:rsidRPr="00D055A7" w:rsidRDefault="0012565C" w:rsidP="0012565C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rFonts w:asciiTheme="minorHAnsi" w:hAnsi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D055A7">
                              <w:rPr>
                                <w:rFonts w:asciiTheme="minorHAnsi" w:eastAsia="Times New Roman" w:hAnsiTheme="minorHAnsi" w:cs="Times New Roman"/>
                                <w:color w:val="2A2A2A"/>
                                <w:sz w:val="24"/>
                                <w:szCs w:val="24"/>
                              </w:rPr>
                              <w:t>Assisted local staff in taking care of children, such as feeding, dressing, and keeping the children active within the homes.</w:t>
                            </w:r>
                          </w:p>
                          <w:p w14:paraId="3B59BD54" w14:textId="77777777" w:rsidR="0012565C" w:rsidRDefault="0012565C" w:rsidP="0012565C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476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E413359" w14:textId="695B2F21" w:rsidR="00C12F7F" w:rsidRPr="00DE2F98" w:rsidRDefault="00C12F7F" w:rsidP="003C4F58">
            <w:pPr>
              <w:pStyle w:val="NoSpacing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March</w:t>
            </w:r>
            <w:r w:rsidR="0068309A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/</w:t>
            </w:r>
            <w:r w:rsidR="00300612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2021 </w:t>
            </w:r>
            <w:r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–</w:t>
            </w:r>
            <w:r w:rsidR="00300612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Present</w:t>
            </w:r>
          </w:p>
          <w:p w14:paraId="61B026C5" w14:textId="361C2F7A" w:rsidR="00300612" w:rsidRPr="00DE2F98" w:rsidRDefault="00300612" w:rsidP="003C4F58">
            <w:pPr>
              <w:pStyle w:val="NoSpacing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Freelancer</w:t>
            </w:r>
            <w:r w:rsidR="008864F0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,</w:t>
            </w:r>
          </w:p>
          <w:p w14:paraId="26E18FCE" w14:textId="67D04C98" w:rsidR="00C12F7F" w:rsidRPr="00DE2F98" w:rsidRDefault="00F57F2F" w:rsidP="003C4F58">
            <w:pPr>
              <w:pStyle w:val="NoSpacing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>Frontend</w:t>
            </w:r>
            <w:r w:rsidR="00C12F7F" w:rsidRPr="00DE2F98">
              <w:rPr>
                <w:rFonts w:asciiTheme="minorHAnsi" w:hAnsiTheme="minorHAnsi"/>
                <w:b/>
                <w:bCs/>
                <w:sz w:val="24"/>
                <w:szCs w:val="24"/>
              </w:rPr>
              <w:t xml:space="preserve"> Developer</w:t>
            </w:r>
          </w:p>
          <w:p w14:paraId="312555A6" w14:textId="77777777" w:rsidR="00C12F7F" w:rsidRPr="00DE2F98" w:rsidRDefault="00C12F7F" w:rsidP="00F91F71">
            <w:pPr>
              <w:shd w:val="clear" w:color="auto" w:fill="FFFFFF"/>
              <w:spacing w:after="0" w:line="276" w:lineRule="auto"/>
              <w:rPr>
                <w:rFonts w:asciiTheme="minorHAnsi" w:eastAsia="Times New Roman" w:hAnsiTheme="minorHAnsi" w:cs="Times New Roman"/>
                <w:sz w:val="24"/>
                <w:szCs w:val="24"/>
                <w:lang w:eastAsia="en-KE"/>
              </w:rPr>
            </w:pPr>
          </w:p>
          <w:p w14:paraId="3A835F82" w14:textId="77777777" w:rsidR="00F57F2F" w:rsidRPr="00DE2F98" w:rsidRDefault="00300612" w:rsidP="00504AD1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0"/>
              <w:rPr>
                <w:rFonts w:asciiTheme="minorHAnsi" w:eastAsia="Times New Roman" w:hAnsiTheme="minorHAnsi" w:cs="Times New Roman"/>
                <w:b/>
                <w:bCs/>
                <w:sz w:val="24"/>
                <w:szCs w:val="24"/>
                <w:lang w:val="en-US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 xml:space="preserve">Currently developing </w:t>
            </w:r>
            <w:r w:rsidR="00F91F71"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>Web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 xml:space="preserve"> </w:t>
            </w:r>
            <w:r w:rsidR="00F91F71"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>A</w:t>
            </w:r>
            <w:proofErr w:type="spellStart"/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>pplications</w:t>
            </w:r>
            <w:proofErr w:type="spellEnd"/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 xml:space="preserve"> as well </w:t>
            </w:r>
            <w:r w:rsidR="00C12F7F"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 xml:space="preserve">as 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>implementing multiple automation projects on the AWS Cloud</w:t>
            </w:r>
            <w:r w:rsidR="00F57F2F" w:rsidRPr="00DE2F98">
              <w:rPr>
                <w:rFonts w:asciiTheme="minorHAnsi" w:hAnsiTheme="minorHAnsi"/>
                <w:sz w:val="24"/>
                <w:szCs w:val="24"/>
                <w:lang w:val="en-KE"/>
              </w:rPr>
              <w:t>.</w:t>
            </w:r>
          </w:p>
          <w:p w14:paraId="1FE99A22" w14:textId="4D7FC502" w:rsidR="00504AD1" w:rsidRPr="00DE2F98" w:rsidRDefault="00504AD1" w:rsidP="00504AD1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0"/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>Working closely with graphic designers and Senior Developers in a dynamic team environment. Used Photoshop for slicing, cutting, and optimizing graphics.</w:t>
            </w:r>
          </w:p>
          <w:p w14:paraId="5C51208A" w14:textId="78BE2B84" w:rsidR="00504AD1" w:rsidRPr="00DE2F98" w:rsidRDefault="00504AD1" w:rsidP="00504AD1">
            <w:pPr>
              <w:pStyle w:val="ListParagraph"/>
              <w:numPr>
                <w:ilvl w:val="0"/>
                <w:numId w:val="10"/>
              </w:numPr>
              <w:shd w:val="clear" w:color="auto" w:fill="FFFFFF"/>
              <w:spacing w:after="0"/>
              <w:rPr>
                <w:rFonts w:asciiTheme="minorHAnsi" w:eastAsia="Times New Roman" w:hAnsiTheme="minorHAnsi" w:cs="Times New Roman"/>
                <w:b/>
                <w:bCs/>
                <w:sz w:val="24"/>
                <w:szCs w:val="24"/>
                <w:lang w:val="en-US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 xml:space="preserve">Researching and </w:t>
            </w:r>
            <w:r w:rsidR="006E4154"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>evaluating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 xml:space="preserve"> alternative technical solutions and </w:t>
            </w:r>
            <w:r w:rsidR="006E4154"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>recommending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US" w:eastAsia="en-KE"/>
              </w:rPr>
              <w:t xml:space="preserve"> the most efficient and cost-effective solution</w:t>
            </w:r>
          </w:p>
        </w:tc>
      </w:tr>
    </w:tbl>
    <w:p w14:paraId="019EDB27" w14:textId="4E56C6D6" w:rsidR="0068309A" w:rsidRPr="00DE2F98" w:rsidRDefault="00E64A26" w:rsidP="0068309A">
      <w:pPr>
        <w:tabs>
          <w:tab w:val="left" w:pos="720"/>
        </w:tabs>
        <w:spacing w:before="100" w:beforeAutospacing="1" w:after="150" w:line="276" w:lineRule="auto"/>
        <w:rPr>
          <w:rFonts w:asciiTheme="minorHAnsi" w:eastAsia="Times New Roman" w:hAnsiTheme="minorHAnsi" w:cs="Times New Roman"/>
          <w:color w:val="2A2A2A"/>
          <w:sz w:val="24"/>
          <w:szCs w:val="24"/>
        </w:rPr>
      </w:pPr>
      <w:r w:rsidRPr="00DE2F98">
        <w:rPr>
          <w:rFonts w:asciiTheme="minorHAnsi" w:eastAsia="Times New Roman" w:hAnsiTheme="minorHAnsi" w:cs="Times New Roman"/>
          <w:noProof/>
          <w:color w:val="2A2A2A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76961F" wp14:editId="699A2773">
                <wp:simplePos x="0" y="0"/>
                <wp:positionH relativeFrom="page">
                  <wp:posOffset>815975</wp:posOffset>
                </wp:positionH>
                <wp:positionV relativeFrom="paragraph">
                  <wp:posOffset>6985</wp:posOffset>
                </wp:positionV>
                <wp:extent cx="2982595" cy="2263775"/>
                <wp:effectExtent l="0" t="0" r="8255" b="31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2595" cy="2263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877B8E" w14:textId="3F061A97" w:rsidR="00D82D91" w:rsidRPr="00775CE4" w:rsidRDefault="00D82D91" w:rsidP="003139FE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775CE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02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Pr="00775CE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/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arch-2022/July</w:t>
                            </w:r>
                          </w:p>
                          <w:p w14:paraId="589BD4EB" w14:textId="57154F72" w:rsidR="00D82D91" w:rsidRDefault="00D82D91" w:rsidP="003139FE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ontWork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6D442F82" w14:textId="67959E5B" w:rsidR="00D82D91" w:rsidRDefault="00D82D91" w:rsidP="003139FE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ontend Developer</w:t>
                            </w:r>
                          </w:p>
                          <w:p w14:paraId="71E8F002" w14:textId="77777777" w:rsidR="00D82D91" w:rsidRDefault="00D82D91" w:rsidP="003139FE">
                            <w:pPr>
                              <w:pStyle w:val="NoSpacing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6BDF7CE5" w14:textId="7DBA5B7E" w:rsidR="00D82D91" w:rsidRPr="00CA0A13" w:rsidRDefault="00D055A7" w:rsidP="003139FE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 w:rsidR="00D82D91">
                              <w:rPr>
                                <w:sz w:val="24"/>
                                <w:szCs w:val="24"/>
                              </w:rPr>
                              <w:t xml:space="preserve">mproved frontend design implementation whereby it matched </w:t>
                            </w:r>
                            <w:proofErr w:type="spellStart"/>
                            <w:r w:rsidR="00D82D91">
                              <w:rPr>
                                <w:sz w:val="24"/>
                                <w:szCs w:val="24"/>
                              </w:rPr>
                              <w:t>Figma</w:t>
                            </w:r>
                            <w:proofErr w:type="spellEnd"/>
                            <w:r w:rsidR="00D82D91">
                              <w:rPr>
                                <w:sz w:val="24"/>
                                <w:szCs w:val="24"/>
                              </w:rPr>
                              <w:t xml:space="preserve"> design</w:t>
                            </w:r>
                          </w:p>
                          <w:p w14:paraId="40E82C62" w14:textId="44B77E54" w:rsidR="00D82D91" w:rsidRPr="00CA0A13" w:rsidRDefault="00D82D91" w:rsidP="003139FE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Improved forms implementation</w:t>
                            </w:r>
                          </w:p>
                          <w:p w14:paraId="4E762678" w14:textId="592A8121" w:rsidR="00D82D91" w:rsidRPr="00CA0A13" w:rsidRDefault="00D82D91" w:rsidP="003139FE">
                            <w:pPr>
                              <w:pStyle w:val="NoSpacing"/>
                              <w:numPr>
                                <w:ilvl w:val="0"/>
                                <w:numId w:val="10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CA0A13">
                              <w:rPr>
                                <w:sz w:val="24"/>
                                <w:szCs w:val="24"/>
                              </w:rPr>
                              <w:t>Reduced bundle size and improved build times by refactoring fronten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d </w:t>
                            </w:r>
                            <w:r w:rsidRPr="00CA0A13">
                              <w:rPr>
                                <w:sz w:val="24"/>
                                <w:szCs w:val="24"/>
                              </w:rPr>
                              <w:t xml:space="preserve">codebase </w:t>
                            </w:r>
                          </w:p>
                          <w:p w14:paraId="77C741F8" w14:textId="77777777" w:rsidR="00D82D91" w:rsidRDefault="00D82D91" w:rsidP="003139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6961F" id="Text Box 6" o:spid="_x0000_s1029" type="#_x0000_t202" style="position:absolute;margin-left:64.25pt;margin-top:.55pt;width:234.85pt;height:178.2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" fillcolor="white [3201]" stroked="f" strokeweight=".5pt">
                <v:textbox>
                  <w:txbxContent>
                    <w:p w14:paraId="30877B8E" w14:textId="3F061A97" w:rsidR="00D82D91" w:rsidRPr="00775CE4" w:rsidRDefault="00D82D91" w:rsidP="003139FE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775CE4">
                        <w:rPr>
                          <w:b/>
                          <w:bCs/>
                          <w:sz w:val="24"/>
                          <w:szCs w:val="24"/>
                        </w:rPr>
                        <w:t>202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Pr="00775CE4">
                        <w:rPr>
                          <w:b/>
                          <w:bCs/>
                          <w:sz w:val="24"/>
                          <w:szCs w:val="24"/>
                        </w:rPr>
                        <w:t>/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March-2022/July</w:t>
                      </w:r>
                    </w:p>
                    <w:p w14:paraId="589BD4EB" w14:textId="57154F72" w:rsidR="00D82D91" w:rsidRDefault="00D82D91" w:rsidP="003139FE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FrontWork</w:t>
                      </w:r>
                      <w:proofErr w:type="spellEnd"/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,</w:t>
                      </w:r>
                    </w:p>
                    <w:p w14:paraId="6D442F82" w14:textId="67959E5B" w:rsidR="00D82D91" w:rsidRDefault="00D82D91" w:rsidP="003139FE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>Frontend Developer</w:t>
                      </w:r>
                    </w:p>
                    <w:p w14:paraId="71E8F002" w14:textId="77777777" w:rsidR="00D82D91" w:rsidRDefault="00D82D91" w:rsidP="003139FE">
                      <w:pPr>
                        <w:pStyle w:val="NoSpacing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6BDF7CE5" w14:textId="7DBA5B7E" w:rsidR="00D82D91" w:rsidRPr="00CA0A13" w:rsidRDefault="00D055A7" w:rsidP="003139FE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</w:t>
                      </w:r>
                      <w:r w:rsidR="00D82D91">
                        <w:rPr>
                          <w:sz w:val="24"/>
                          <w:szCs w:val="24"/>
                        </w:rPr>
                        <w:t xml:space="preserve">mproved frontend design implementation whereby it matched </w:t>
                      </w:r>
                      <w:proofErr w:type="spellStart"/>
                      <w:r w:rsidR="00D82D91">
                        <w:rPr>
                          <w:sz w:val="24"/>
                          <w:szCs w:val="24"/>
                        </w:rPr>
                        <w:t>Figma</w:t>
                      </w:r>
                      <w:proofErr w:type="spellEnd"/>
                      <w:r w:rsidR="00D82D91">
                        <w:rPr>
                          <w:sz w:val="24"/>
                          <w:szCs w:val="24"/>
                        </w:rPr>
                        <w:t xml:space="preserve"> design</w:t>
                      </w:r>
                    </w:p>
                    <w:p w14:paraId="40E82C62" w14:textId="44B77E54" w:rsidR="00D82D91" w:rsidRPr="00CA0A13" w:rsidRDefault="00D82D91" w:rsidP="003139FE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Improved forms implementation</w:t>
                      </w:r>
                    </w:p>
                    <w:p w14:paraId="4E762678" w14:textId="592A8121" w:rsidR="00D82D91" w:rsidRPr="00CA0A13" w:rsidRDefault="00D82D91" w:rsidP="003139FE">
                      <w:pPr>
                        <w:pStyle w:val="NoSpacing"/>
                        <w:numPr>
                          <w:ilvl w:val="0"/>
                          <w:numId w:val="10"/>
                        </w:numPr>
                        <w:rPr>
                          <w:sz w:val="24"/>
                          <w:szCs w:val="24"/>
                        </w:rPr>
                      </w:pPr>
                      <w:r w:rsidRPr="00CA0A13">
                        <w:rPr>
                          <w:sz w:val="24"/>
                          <w:szCs w:val="24"/>
                        </w:rPr>
                        <w:t>Reduced bundle size and improved build times by refactoring fronten</w:t>
                      </w:r>
                      <w:r>
                        <w:rPr>
                          <w:sz w:val="24"/>
                          <w:szCs w:val="24"/>
                        </w:rPr>
                        <w:t xml:space="preserve">d </w:t>
                      </w:r>
                      <w:r w:rsidRPr="00CA0A13">
                        <w:rPr>
                          <w:sz w:val="24"/>
                          <w:szCs w:val="24"/>
                        </w:rPr>
                        <w:t xml:space="preserve">codebase </w:t>
                      </w:r>
                    </w:p>
                    <w:p w14:paraId="77C741F8" w14:textId="77777777" w:rsidR="00D82D91" w:rsidRDefault="00D82D91" w:rsidP="003139FE"/>
                  </w:txbxContent>
                </v:textbox>
                <w10:wrap anchorx="page"/>
              </v:shape>
            </w:pict>
          </mc:Fallback>
        </mc:AlternateContent>
      </w:r>
    </w:p>
    <w:p w14:paraId="0F0C9D4B" w14:textId="06ABF11D" w:rsidR="00775CE4" w:rsidRPr="00DE2F98" w:rsidRDefault="00775CE4" w:rsidP="00F91F71">
      <w:pPr>
        <w:spacing w:line="276" w:lineRule="auto"/>
        <w:rPr>
          <w:rFonts w:asciiTheme="minorHAnsi" w:hAnsiTheme="minorHAnsi" w:cs="Times New Roman"/>
          <w:b/>
          <w:color w:val="002060"/>
          <w:sz w:val="24"/>
          <w:szCs w:val="24"/>
        </w:rPr>
      </w:pPr>
    </w:p>
    <w:p w14:paraId="08140FB4" w14:textId="4FD73383" w:rsidR="00CA0A13" w:rsidRPr="00DE2F98" w:rsidRDefault="00CA0A13" w:rsidP="00F91F71">
      <w:pPr>
        <w:spacing w:line="276" w:lineRule="auto"/>
        <w:rPr>
          <w:rFonts w:asciiTheme="minorHAnsi" w:hAnsiTheme="minorHAnsi" w:cs="Times New Roman"/>
          <w:b/>
          <w:color w:val="002060"/>
          <w:sz w:val="24"/>
          <w:szCs w:val="24"/>
        </w:rPr>
      </w:pPr>
    </w:p>
    <w:p w14:paraId="0F279DA0" w14:textId="377416D0" w:rsidR="00996719" w:rsidRDefault="0012565C" w:rsidP="0012565C">
      <w:pPr>
        <w:tabs>
          <w:tab w:val="left" w:pos="7046"/>
        </w:tabs>
        <w:spacing w:line="276" w:lineRule="auto"/>
        <w:rPr>
          <w:rFonts w:asciiTheme="minorHAnsi" w:hAnsiTheme="minorHAnsi" w:cs="Times New Roman"/>
          <w:b/>
          <w:color w:val="002060"/>
          <w:sz w:val="24"/>
          <w:szCs w:val="24"/>
        </w:rPr>
      </w:pPr>
      <w:r>
        <w:rPr>
          <w:rFonts w:asciiTheme="minorHAnsi" w:hAnsiTheme="minorHAnsi" w:cs="Times New Roman"/>
          <w:b/>
          <w:color w:val="002060"/>
          <w:sz w:val="24"/>
          <w:szCs w:val="24"/>
        </w:rPr>
        <w:tab/>
      </w:r>
    </w:p>
    <w:p w14:paraId="29C29000" w14:textId="727CCA1F" w:rsidR="006D52EB" w:rsidRDefault="006D52EB" w:rsidP="00F91F71">
      <w:pPr>
        <w:spacing w:line="276" w:lineRule="auto"/>
        <w:rPr>
          <w:rFonts w:asciiTheme="minorHAnsi" w:hAnsiTheme="minorHAnsi" w:cs="Times New Roman"/>
          <w:b/>
          <w:color w:val="002060"/>
          <w:sz w:val="24"/>
          <w:szCs w:val="24"/>
        </w:rPr>
      </w:pPr>
    </w:p>
    <w:p w14:paraId="7FB717D1" w14:textId="063A8408" w:rsidR="00300612" w:rsidRDefault="00300612" w:rsidP="00F91F71">
      <w:pPr>
        <w:spacing w:line="276" w:lineRule="auto"/>
        <w:rPr>
          <w:rFonts w:asciiTheme="minorHAnsi" w:hAnsiTheme="minorHAnsi" w:cs="Times New Roman"/>
          <w:b/>
          <w:color w:val="002060"/>
          <w:sz w:val="24"/>
          <w:szCs w:val="24"/>
        </w:rPr>
      </w:pPr>
    </w:p>
    <w:p w14:paraId="28A4EE40" w14:textId="2FB029F5" w:rsidR="006D52EB" w:rsidRPr="00DE2F98" w:rsidRDefault="00A47F04" w:rsidP="00F91F71">
      <w:pPr>
        <w:spacing w:line="276" w:lineRule="auto"/>
        <w:rPr>
          <w:rFonts w:asciiTheme="minorHAnsi" w:hAnsiTheme="minorHAnsi" w:cs="Times New Roman"/>
          <w:b/>
          <w:color w:val="002060"/>
          <w:sz w:val="24"/>
          <w:szCs w:val="24"/>
        </w:rPr>
      </w:pPr>
      <w:r w:rsidRPr="00DE2F98">
        <w:rPr>
          <w:rFonts w:asciiTheme="minorHAnsi" w:hAnsiTheme="minorHAnsi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E34AA2" wp14:editId="3E39E4F5">
                <wp:simplePos x="0" y="0"/>
                <wp:positionH relativeFrom="column">
                  <wp:posOffset>-28575</wp:posOffset>
                </wp:positionH>
                <wp:positionV relativeFrom="paragraph">
                  <wp:posOffset>-266700</wp:posOffset>
                </wp:positionV>
                <wp:extent cx="59029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2960" cy="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39F3FD" id="Straight Connector 8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.25pt,-21pt" to="462.55pt,-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" strokecolor="#4472c4 [3204]" strokeweight="2pt">
                <v:stroke joinstyle="miter"/>
              </v:line>
            </w:pict>
          </mc:Fallback>
        </mc:AlternateContent>
      </w:r>
      <w:r w:rsidR="006D52EB">
        <w:rPr>
          <w:rFonts w:asciiTheme="minorHAnsi" w:hAnsiTheme="minorHAnsi" w:cs="Times New Roman"/>
          <w:b/>
          <w:color w:val="002060"/>
          <w:sz w:val="24"/>
          <w:szCs w:val="24"/>
        </w:rPr>
        <w:t>EDUCATION</w:t>
      </w:r>
    </w:p>
    <w:tbl>
      <w:tblPr>
        <w:tblStyle w:val="TableGrid"/>
        <w:tblW w:w="9134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3"/>
        <w:gridCol w:w="3731"/>
      </w:tblGrid>
      <w:tr w:rsidR="00300612" w:rsidRPr="00DE2F98" w14:paraId="06F9DD56" w14:textId="77777777" w:rsidTr="00D44A25">
        <w:trPr>
          <w:trHeight w:val="1348"/>
        </w:trPr>
        <w:tc>
          <w:tcPr>
            <w:tcW w:w="5403" w:type="dxa"/>
          </w:tcPr>
          <w:p w14:paraId="431C3A22" w14:textId="435E847E" w:rsidR="00050C60" w:rsidRPr="00DE2F98" w:rsidRDefault="00050C60" w:rsidP="00F91F71">
            <w:pPr>
              <w:spacing w:line="276" w:lineRule="auto"/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</w:pPr>
            <w:proofErr w:type="spellStart"/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Azubi</w:t>
            </w:r>
            <w:proofErr w:type="spellEnd"/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 xml:space="preserve"> Africa</w:t>
            </w:r>
          </w:p>
          <w:p w14:paraId="0A7B070A" w14:textId="1C26B31F" w:rsidR="00050C60" w:rsidRPr="00DE2F98" w:rsidRDefault="00050C60" w:rsidP="00050C60">
            <w:pPr>
              <w:spacing w:line="276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t xml:space="preserve">2021/September-2021/December </w:t>
            </w:r>
          </w:p>
          <w:p w14:paraId="28EE69EE" w14:textId="13B25F37" w:rsidR="00300612" w:rsidRPr="00DE2F98" w:rsidRDefault="00300612" w:rsidP="00F91F71">
            <w:pPr>
              <w:spacing w:line="276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t>AWS Certified</w:t>
            </w:r>
            <w:r w:rsidR="00050C60" w:rsidRPr="00DE2F98">
              <w:rPr>
                <w:rFonts w:asciiTheme="minorHAnsi" w:hAnsiTheme="minorHAnsi" w:cs="Times New Roman"/>
                <w:sz w:val="24"/>
                <w:szCs w:val="24"/>
              </w:rPr>
              <w:t xml:space="preserve"> </w:t>
            </w:r>
            <w:r w:rsidRPr="00DE2F98">
              <w:rPr>
                <w:rFonts w:asciiTheme="minorHAnsi" w:hAnsiTheme="minorHAnsi" w:cs="Times New Roman"/>
                <w:sz w:val="24"/>
                <w:szCs w:val="24"/>
              </w:rPr>
              <w:t>Cloud Practitioner</w:t>
            </w:r>
          </w:p>
          <w:p w14:paraId="3CFB883D" w14:textId="6D0E2657" w:rsidR="00050C60" w:rsidRPr="00DE2F98" w:rsidRDefault="00CA090D" w:rsidP="00F91F71">
            <w:pPr>
              <w:spacing w:line="276" w:lineRule="auto"/>
              <w:rPr>
                <w:rStyle w:val="Hyperlink"/>
                <w:rFonts w:asciiTheme="minorHAnsi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fldChar w:fldCharType="begin"/>
            </w:r>
            <w:r w:rsidRPr="00DE2F98">
              <w:rPr>
                <w:rFonts w:asciiTheme="minorHAnsi" w:hAnsiTheme="minorHAnsi" w:cs="Times New Roman"/>
                <w:sz w:val="24"/>
                <w:szCs w:val="24"/>
              </w:rPr>
              <w:instrText xml:space="preserve"> HYPERLINK "https://www.credly.com/badges/9d424b36-b722-4420-bbff-60dbf0429fbf/public_url" </w:instrText>
            </w:r>
            <w:r w:rsidRPr="00DE2F98">
              <w:rPr>
                <w:rFonts w:asciiTheme="minorHAnsi" w:hAnsiTheme="minorHAnsi" w:cs="Times New Roman"/>
                <w:sz w:val="24"/>
                <w:szCs w:val="24"/>
              </w:rPr>
              <w:fldChar w:fldCharType="separate"/>
            </w:r>
            <w:r w:rsidR="00050C60" w:rsidRPr="00DE2F98">
              <w:rPr>
                <w:rStyle w:val="Hyperlink"/>
                <w:rFonts w:asciiTheme="minorHAnsi" w:hAnsiTheme="minorHAnsi" w:cs="Times New Roman"/>
                <w:sz w:val="24"/>
                <w:szCs w:val="24"/>
              </w:rPr>
              <w:t>Certificate</w:t>
            </w:r>
          </w:p>
          <w:p w14:paraId="43C96E34" w14:textId="296B5842" w:rsidR="00300612" w:rsidRPr="00DE2F98" w:rsidRDefault="00CA090D" w:rsidP="00F91F71">
            <w:pPr>
              <w:spacing w:line="276" w:lineRule="auto"/>
              <w:rPr>
                <w:rFonts w:asciiTheme="minorHAnsi" w:eastAsia="Open Sans" w:hAnsiTheme="minorHAnsi" w:cs="Times New Roman"/>
                <w:b/>
                <w:bCs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fldChar w:fldCharType="end"/>
            </w:r>
          </w:p>
          <w:p w14:paraId="2195A778" w14:textId="77777777" w:rsidR="00300612" w:rsidRPr="00DE2F98" w:rsidRDefault="00300612" w:rsidP="00F91F71">
            <w:pPr>
              <w:spacing w:line="276" w:lineRule="auto"/>
              <w:rPr>
                <w:rFonts w:asciiTheme="minorHAnsi" w:eastAsia="Open Sans" w:hAnsiTheme="minorHAnsi" w:cs="Times New Roman"/>
                <w:sz w:val="24"/>
                <w:szCs w:val="24"/>
              </w:rPr>
            </w:pPr>
          </w:p>
          <w:p w14:paraId="67D0F06B" w14:textId="77777777" w:rsidR="00050C60" w:rsidRPr="00DE2F98" w:rsidRDefault="00050C60" w:rsidP="00050C60">
            <w:pPr>
              <w:spacing w:line="276" w:lineRule="auto"/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</w:pPr>
            <w:proofErr w:type="spellStart"/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Azubi</w:t>
            </w:r>
            <w:proofErr w:type="spellEnd"/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 xml:space="preserve"> Africa</w:t>
            </w:r>
          </w:p>
          <w:p w14:paraId="55A4345A" w14:textId="00246D93" w:rsidR="00050C60" w:rsidRPr="00DE2F98" w:rsidRDefault="00050C60" w:rsidP="00050C60">
            <w:pPr>
              <w:spacing w:line="276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t xml:space="preserve">2021/January-2021/May </w:t>
            </w:r>
          </w:p>
          <w:p w14:paraId="177947B9" w14:textId="77777777" w:rsidR="00050C60" w:rsidRPr="00DE2F98" w:rsidRDefault="00050C60" w:rsidP="00050C60">
            <w:pPr>
              <w:spacing w:line="276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t>AWS Certified Cloud Practitioner</w:t>
            </w:r>
          </w:p>
          <w:p w14:paraId="22C154AF" w14:textId="3C24D5E8" w:rsidR="00050C60" w:rsidRPr="00DE2F98" w:rsidRDefault="00382277" w:rsidP="00050C60">
            <w:pPr>
              <w:spacing w:line="276" w:lineRule="auto"/>
              <w:rPr>
                <w:rFonts w:asciiTheme="minorHAnsi" w:hAnsiTheme="minorHAnsi" w:cs="Times New Roman"/>
                <w:sz w:val="24"/>
                <w:szCs w:val="24"/>
              </w:rPr>
            </w:pPr>
            <w:hyperlink r:id="rId16" w:history="1">
              <w:r w:rsidR="00050C60" w:rsidRPr="00DE2F98">
                <w:rPr>
                  <w:rStyle w:val="Hyperlink"/>
                  <w:rFonts w:asciiTheme="minorHAnsi" w:hAnsiTheme="minorHAnsi" w:cs="Times New Roman"/>
                  <w:sz w:val="24"/>
                  <w:szCs w:val="24"/>
                </w:rPr>
                <w:t>Certificate</w:t>
              </w:r>
            </w:hyperlink>
          </w:p>
          <w:p w14:paraId="6067E33E" w14:textId="38A6888A" w:rsidR="00300612" w:rsidRPr="00DE2F98" w:rsidRDefault="00300612" w:rsidP="00050C60">
            <w:pPr>
              <w:spacing w:line="276" w:lineRule="auto"/>
              <w:rPr>
                <w:rFonts w:asciiTheme="minorHAnsi" w:hAnsiTheme="min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3731" w:type="dxa"/>
          </w:tcPr>
          <w:p w14:paraId="0C85B5F7" w14:textId="77777777" w:rsidR="00300612" w:rsidRPr="00DE2F98" w:rsidRDefault="00300612" w:rsidP="00F91F71">
            <w:pPr>
              <w:spacing w:line="276" w:lineRule="auto"/>
              <w:rPr>
                <w:rFonts w:asciiTheme="minorHAnsi" w:eastAsia="Open Sans" w:hAnsiTheme="minorHAnsi" w:cs="Times New Roman"/>
                <w:sz w:val="24"/>
                <w:szCs w:val="24"/>
              </w:rPr>
            </w:pPr>
          </w:p>
          <w:p w14:paraId="00A2828D" w14:textId="37C199E0" w:rsidR="00300612" w:rsidRPr="00DE2F98" w:rsidRDefault="00300612" w:rsidP="00F91F71">
            <w:pPr>
              <w:spacing w:line="276" w:lineRule="auto"/>
              <w:rPr>
                <w:rFonts w:asciiTheme="minorHAnsi" w:eastAsia="Open Sans" w:hAnsiTheme="minorHAnsi" w:cs="Times New Roman"/>
                <w:b/>
                <w:bCs/>
                <w:sz w:val="24"/>
                <w:szCs w:val="24"/>
              </w:rPr>
            </w:pPr>
            <w:r w:rsidRPr="00DE2F98">
              <w:rPr>
                <w:rFonts w:asciiTheme="minorHAnsi" w:eastAsia="Open Sans" w:hAnsiTheme="minorHAnsi" w:cs="Times New Roman"/>
                <w:b/>
                <w:bCs/>
                <w:sz w:val="24"/>
                <w:szCs w:val="24"/>
              </w:rPr>
              <w:t>Kirinyaga University</w:t>
            </w:r>
          </w:p>
          <w:p w14:paraId="122307B6" w14:textId="78EF5B89" w:rsidR="00050C60" w:rsidRPr="00DE2F98" w:rsidRDefault="00050C60" w:rsidP="00050C60">
            <w:pPr>
              <w:spacing w:line="276" w:lineRule="auto"/>
              <w:rPr>
                <w:rFonts w:asciiTheme="minorHAnsi" w:eastAsia="Open Sans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eastAsia="Open Sans" w:hAnsiTheme="minorHAnsi" w:cs="Times New Roman"/>
                <w:sz w:val="24"/>
                <w:szCs w:val="24"/>
              </w:rPr>
              <w:t>2017/September – 2021/December</w:t>
            </w:r>
          </w:p>
          <w:p w14:paraId="75770913" w14:textId="494D2C35" w:rsidR="00300612" w:rsidRPr="00DE2F98" w:rsidRDefault="00300612" w:rsidP="00F91F71">
            <w:pPr>
              <w:spacing w:line="276" w:lineRule="auto"/>
              <w:rPr>
                <w:rFonts w:asciiTheme="minorHAnsi" w:eastAsia="Open Sans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eastAsia="Open Sans" w:hAnsiTheme="minorHAnsi" w:cs="Times New Roman"/>
                <w:sz w:val="24"/>
                <w:szCs w:val="24"/>
              </w:rPr>
              <w:t>Bachelor of Science</w:t>
            </w:r>
            <w:r w:rsidR="00050C60" w:rsidRPr="00DE2F98">
              <w:rPr>
                <w:rFonts w:asciiTheme="minorHAnsi" w:eastAsia="Open Sans" w:hAnsiTheme="minorHAnsi" w:cs="Times New Roman"/>
                <w:sz w:val="24"/>
                <w:szCs w:val="24"/>
              </w:rPr>
              <w:t xml:space="preserve"> in </w:t>
            </w:r>
            <w:r w:rsidRPr="00DE2F98">
              <w:rPr>
                <w:rFonts w:asciiTheme="minorHAnsi" w:eastAsia="Open Sans" w:hAnsiTheme="minorHAnsi" w:cs="Times New Roman"/>
                <w:sz w:val="24"/>
                <w:szCs w:val="24"/>
              </w:rPr>
              <w:t>Mathematics and Computer Science</w:t>
            </w:r>
          </w:p>
          <w:p w14:paraId="1E15443C" w14:textId="77777777" w:rsidR="00300612" w:rsidRPr="00DE2F98" w:rsidRDefault="00300612" w:rsidP="00F91F71">
            <w:pPr>
              <w:spacing w:line="276" w:lineRule="auto"/>
              <w:rPr>
                <w:rFonts w:asciiTheme="minorHAnsi" w:eastAsia="Open Sans" w:hAnsiTheme="minorHAnsi" w:cs="Times New Roman"/>
                <w:sz w:val="24"/>
                <w:szCs w:val="24"/>
              </w:rPr>
            </w:pPr>
          </w:p>
          <w:p w14:paraId="30E769EB" w14:textId="5484652F" w:rsidR="00300612" w:rsidRPr="00DE2F98" w:rsidRDefault="00300612" w:rsidP="00F91F71">
            <w:pPr>
              <w:spacing w:line="276" w:lineRule="auto"/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St Mary</w:t>
            </w:r>
            <w:r w:rsidR="00004178"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'</w:t>
            </w:r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 xml:space="preserve">s </w:t>
            </w:r>
            <w:proofErr w:type="spellStart"/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Kigaa</w:t>
            </w:r>
            <w:proofErr w:type="spellEnd"/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 xml:space="preserve"> Secondary</w:t>
            </w:r>
            <w:r w:rsidR="00D85768"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 xml:space="preserve"> </w:t>
            </w:r>
            <w:r w:rsidRPr="00DE2F98">
              <w:rPr>
                <w:rFonts w:asciiTheme="minorHAnsi" w:hAnsiTheme="minorHAnsi" w:cs="Times New Roman"/>
                <w:b/>
                <w:bCs/>
                <w:sz w:val="24"/>
                <w:szCs w:val="24"/>
              </w:rPr>
              <w:t>School</w:t>
            </w:r>
          </w:p>
          <w:p w14:paraId="5A336A46" w14:textId="77777777" w:rsidR="00D85768" w:rsidRPr="00DE2F98" w:rsidRDefault="00D85768" w:rsidP="00D85768">
            <w:pPr>
              <w:spacing w:line="276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t>2013-2017</w:t>
            </w:r>
          </w:p>
          <w:p w14:paraId="02DA2CEB" w14:textId="2A8BE95D" w:rsidR="00300612" w:rsidRPr="00DE2F98" w:rsidRDefault="00300612" w:rsidP="00D85768">
            <w:pPr>
              <w:spacing w:line="276" w:lineRule="auto"/>
              <w:rPr>
                <w:rFonts w:asciiTheme="minorHAnsi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</w:rPr>
              <w:t>KCSE</w:t>
            </w:r>
          </w:p>
        </w:tc>
      </w:tr>
    </w:tbl>
    <w:p w14:paraId="4052D764" w14:textId="4DD4711B" w:rsidR="00D44A25" w:rsidRDefault="00D82D91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sz w:val="24"/>
          <w:szCs w:val="24"/>
        </w:rPr>
      </w:pPr>
      <w:r w:rsidRPr="00DE2F98">
        <w:rPr>
          <w:rFonts w:asciiTheme="minorHAnsi" w:hAnsiTheme="minorHAnsi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6215DB" wp14:editId="3184642D">
                <wp:simplePos x="0" y="0"/>
                <wp:positionH relativeFrom="column">
                  <wp:posOffset>0</wp:posOffset>
                </wp:positionH>
                <wp:positionV relativeFrom="paragraph">
                  <wp:posOffset>72794</wp:posOffset>
                </wp:positionV>
                <wp:extent cx="5903089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3089" cy="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23D0CE" id="Straight Connector 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5.75pt" to="464.8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" strokecolor="#4472c4 [3204]" strokeweight="2pt">
                <v:stroke joinstyle="miter"/>
              </v:line>
            </w:pict>
          </mc:Fallback>
        </mc:AlternateContent>
      </w:r>
    </w:p>
    <w:p w14:paraId="6A03F45E" w14:textId="77777777" w:rsidR="007E7B64" w:rsidRPr="00D44A25" w:rsidRDefault="007E7B64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sz w:val="24"/>
          <w:szCs w:val="24"/>
        </w:rPr>
      </w:pPr>
      <w:bookmarkStart w:id="0" w:name="_GoBack"/>
      <w:bookmarkEnd w:id="0"/>
    </w:p>
    <w:p w14:paraId="351CECA9" w14:textId="56F9CBDC" w:rsidR="00CA090D" w:rsidRPr="00DE2F98" w:rsidRDefault="00300612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color w:val="002060"/>
          <w:sz w:val="24"/>
          <w:szCs w:val="24"/>
        </w:rPr>
      </w:pPr>
      <w:r w:rsidRPr="00DE2F98">
        <w:rPr>
          <w:rFonts w:asciiTheme="minorHAnsi" w:eastAsia="Times New Roman" w:hAnsiTheme="minorHAnsi" w:cs="Times New Roman"/>
          <w:b/>
          <w:bCs/>
          <w:color w:val="002060"/>
          <w:sz w:val="24"/>
          <w:szCs w:val="24"/>
        </w:rPr>
        <w:t>SKILLS </w:t>
      </w:r>
      <w:r w:rsidRPr="00DE2F98">
        <w:rPr>
          <w:rFonts w:asciiTheme="minorHAnsi" w:eastAsia="Times New Roman" w:hAnsiTheme="minorHAnsi" w:cs="Times New Roman"/>
          <w:color w:val="002060"/>
          <w:sz w:val="24"/>
          <w:szCs w:val="24"/>
        </w:rPr>
        <w:t> </w:t>
      </w:r>
    </w:p>
    <w:p w14:paraId="4457172F" w14:textId="77777777" w:rsidR="00CA090D" w:rsidRPr="00DE2F98" w:rsidRDefault="00CA090D" w:rsidP="00F91F71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sz w:val="24"/>
          <w:szCs w:val="24"/>
        </w:rPr>
      </w:pPr>
    </w:p>
    <w:tbl>
      <w:tblPr>
        <w:tblW w:w="916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30"/>
        <w:gridCol w:w="4035"/>
      </w:tblGrid>
      <w:tr w:rsidR="00300612" w:rsidRPr="00DE2F98" w14:paraId="60ECD42D" w14:textId="77777777" w:rsidTr="00F91F71">
        <w:trPr>
          <w:trHeight w:val="2334"/>
        </w:trPr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14:paraId="64B7583D" w14:textId="509AAE28" w:rsidR="00300612" w:rsidRPr="00DE2F98" w:rsidRDefault="00300612" w:rsidP="00CA090D">
            <w:pPr>
              <w:pStyle w:val="ListParagraph"/>
              <w:numPr>
                <w:ilvl w:val="0"/>
                <w:numId w:val="14"/>
              </w:numPr>
              <w:spacing w:after="0"/>
              <w:textAlignment w:val="baseline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</w:rPr>
              <w:t>Software development skills-SQL server, Cloud-based solutions (AWS), DevOps, React JS</w:t>
            </w:r>
          </w:p>
          <w:p w14:paraId="68C1134B" w14:textId="2164143A" w:rsidR="00300612" w:rsidRPr="00DE2F98" w:rsidRDefault="00300612" w:rsidP="00CA090D">
            <w:pPr>
              <w:pStyle w:val="ListParagraph"/>
              <w:numPr>
                <w:ilvl w:val="0"/>
                <w:numId w:val="14"/>
              </w:numPr>
              <w:tabs>
                <w:tab w:val="left" w:pos="720"/>
              </w:tabs>
              <w:spacing w:after="0"/>
              <w:textAlignment w:val="baseline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</w:rPr>
              <w:t xml:space="preserve"> HTML, CSS, JavaScript</w:t>
            </w:r>
            <w:r w:rsidR="00E05C7E" w:rsidRPr="00DE2F98">
              <w:rPr>
                <w:rFonts w:asciiTheme="minorHAnsi" w:hAnsiTheme="minorHAnsi" w:cs="Times New Roman"/>
                <w:sz w:val="24"/>
                <w:szCs w:val="24"/>
              </w:rPr>
              <w:t>, Python, Django Framework</w:t>
            </w:r>
          </w:p>
          <w:p w14:paraId="35D305B6" w14:textId="77777777" w:rsidR="00300612" w:rsidRPr="00DE2F98" w:rsidRDefault="00300612" w:rsidP="00CA090D">
            <w:pPr>
              <w:pStyle w:val="ListParagraph"/>
              <w:numPr>
                <w:ilvl w:val="0"/>
                <w:numId w:val="14"/>
              </w:numPr>
              <w:tabs>
                <w:tab w:val="left" w:pos="720"/>
              </w:tabs>
              <w:spacing w:after="0"/>
              <w:textAlignment w:val="baseline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sz w:val="24"/>
                <w:szCs w:val="24"/>
                <w:shd w:val="clear" w:color="auto" w:fill="FFFFFF"/>
              </w:rPr>
              <w:t>Linux OS and Windows systems Administration</w:t>
            </w:r>
          </w:p>
          <w:p w14:paraId="364C2D94" w14:textId="38C26E28" w:rsidR="002A40D2" w:rsidRPr="00DE2F98" w:rsidRDefault="002A40D2" w:rsidP="00CA090D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720"/>
              </w:tabs>
              <w:spacing w:before="100" w:beforeAutospacing="1" w:after="100" w:afterAutospacing="1" w:line="240" w:lineRule="auto"/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 xml:space="preserve">Excellent knowledge of MS Office tools and spreadsheets (Word, Excel, 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eastAsia="en-KE"/>
              </w:rPr>
              <w:t>PowerPoint, Publisher</w:t>
            </w: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>)</w:t>
            </w:r>
          </w:p>
          <w:p w14:paraId="784A41D0" w14:textId="77777777" w:rsidR="002A40D2" w:rsidRPr="00DE2F98" w:rsidRDefault="002A40D2" w:rsidP="00CA090D">
            <w:pPr>
              <w:numPr>
                <w:ilvl w:val="0"/>
                <w:numId w:val="14"/>
              </w:numPr>
              <w:shd w:val="clear" w:color="auto" w:fill="FFFFFF"/>
              <w:tabs>
                <w:tab w:val="left" w:pos="720"/>
              </w:tabs>
              <w:spacing w:before="100" w:beforeAutospacing="1" w:after="100" w:afterAutospacing="1" w:line="240" w:lineRule="auto"/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</w:pPr>
            <w:r w:rsidRPr="00DE2F98"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  <w:t>Working knowledge of office equipment and computer hardware and peripheral devices Basic understanding of databases</w:t>
            </w:r>
          </w:p>
          <w:p w14:paraId="027F6E21" w14:textId="4324DD4A" w:rsidR="00CA090D" w:rsidRPr="00DE2F98" w:rsidRDefault="00CA090D" w:rsidP="00CA090D">
            <w:pPr>
              <w:shd w:val="clear" w:color="auto" w:fill="FFFFFF"/>
              <w:tabs>
                <w:tab w:val="left" w:pos="720"/>
              </w:tabs>
              <w:spacing w:before="100" w:beforeAutospacing="1" w:after="100" w:afterAutospacing="1" w:line="240" w:lineRule="auto"/>
              <w:rPr>
                <w:rFonts w:asciiTheme="minorHAnsi" w:eastAsia="Times New Roman" w:hAnsiTheme="minorHAnsi" w:cs="Times New Roman"/>
                <w:sz w:val="24"/>
                <w:szCs w:val="24"/>
                <w:lang w:val="en-KE" w:eastAsia="en-KE"/>
              </w:rPr>
            </w:pPr>
          </w:p>
        </w:tc>
        <w:tc>
          <w:tcPr>
            <w:tcW w:w="4035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DB088E1" w14:textId="6B18B33F" w:rsidR="00300612" w:rsidRPr="00DE2F98" w:rsidRDefault="00300612" w:rsidP="00CA090D">
            <w:pPr>
              <w:pStyle w:val="trt0xe"/>
              <w:numPr>
                <w:ilvl w:val="0"/>
                <w:numId w:val="14"/>
              </w:numPr>
              <w:shd w:val="clear" w:color="auto" w:fill="FFFFFF"/>
              <w:tabs>
                <w:tab w:val="left" w:pos="720"/>
              </w:tabs>
              <w:spacing w:before="0" w:beforeAutospacing="0" w:after="60" w:afterAutospacing="0" w:line="276" w:lineRule="auto"/>
              <w:jc w:val="both"/>
              <w:rPr>
                <w:rFonts w:asciiTheme="minorHAnsi" w:hAnsiTheme="minorHAnsi"/>
                <w:color w:val="202124"/>
              </w:rPr>
            </w:pPr>
            <w:r w:rsidRPr="00DE2F98">
              <w:rPr>
                <w:rFonts w:asciiTheme="minorHAnsi" w:hAnsiTheme="minorHAnsi"/>
                <w:color w:val="202124"/>
              </w:rPr>
              <w:t>Excellent communication skills</w:t>
            </w:r>
          </w:p>
          <w:p w14:paraId="288015FB" w14:textId="77777777" w:rsidR="00300612" w:rsidRPr="00DE2F98" w:rsidRDefault="00300612" w:rsidP="00CA090D">
            <w:pPr>
              <w:pStyle w:val="trt0xe"/>
              <w:numPr>
                <w:ilvl w:val="0"/>
                <w:numId w:val="14"/>
              </w:numPr>
              <w:shd w:val="clear" w:color="auto" w:fill="FFFFFF"/>
              <w:tabs>
                <w:tab w:val="left" w:pos="720"/>
              </w:tabs>
              <w:spacing w:before="0" w:beforeAutospacing="0" w:after="60" w:afterAutospacing="0" w:line="276" w:lineRule="auto"/>
              <w:jc w:val="both"/>
              <w:rPr>
                <w:rFonts w:asciiTheme="minorHAnsi" w:hAnsiTheme="minorHAnsi"/>
                <w:color w:val="202124"/>
              </w:rPr>
            </w:pPr>
            <w:r w:rsidRPr="00DE2F98">
              <w:rPr>
                <w:rFonts w:asciiTheme="minorHAnsi" w:hAnsiTheme="minorHAnsi"/>
                <w:color w:val="202124"/>
              </w:rPr>
              <w:t>Resource management.</w:t>
            </w:r>
          </w:p>
          <w:p w14:paraId="54D7FA80" w14:textId="77777777" w:rsidR="00300612" w:rsidRPr="00DE2F98" w:rsidRDefault="00300612" w:rsidP="00CA090D">
            <w:pPr>
              <w:pStyle w:val="trt0xe"/>
              <w:numPr>
                <w:ilvl w:val="0"/>
                <w:numId w:val="14"/>
              </w:numPr>
              <w:shd w:val="clear" w:color="auto" w:fill="FFFFFF"/>
              <w:tabs>
                <w:tab w:val="left" w:pos="720"/>
              </w:tabs>
              <w:spacing w:before="0" w:beforeAutospacing="0" w:after="60" w:afterAutospacing="0" w:line="276" w:lineRule="auto"/>
              <w:jc w:val="both"/>
              <w:rPr>
                <w:rFonts w:asciiTheme="minorHAnsi" w:hAnsiTheme="minorHAnsi"/>
                <w:color w:val="202124"/>
              </w:rPr>
            </w:pPr>
            <w:r w:rsidRPr="00DE2F98">
              <w:rPr>
                <w:rFonts w:asciiTheme="minorHAnsi" w:hAnsiTheme="minorHAnsi"/>
                <w:color w:val="202124"/>
              </w:rPr>
              <w:t>Collaboration.</w:t>
            </w:r>
          </w:p>
          <w:p w14:paraId="4F56DEAA" w14:textId="6EABD1C0" w:rsidR="00300612" w:rsidRPr="00DE2F98" w:rsidRDefault="00300612" w:rsidP="00CA090D">
            <w:pPr>
              <w:pStyle w:val="ListParagraph"/>
              <w:numPr>
                <w:ilvl w:val="0"/>
                <w:numId w:val="14"/>
              </w:numPr>
              <w:tabs>
                <w:tab w:val="left" w:pos="720"/>
              </w:tabs>
              <w:spacing w:after="0"/>
              <w:jc w:val="both"/>
              <w:textAlignment w:val="baseline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  <w:r w:rsidRPr="00DE2F98">
              <w:rPr>
                <w:rFonts w:asciiTheme="minorHAnsi" w:hAnsiTheme="minorHAnsi" w:cs="Times New Roman"/>
                <w:color w:val="202124"/>
                <w:sz w:val="24"/>
                <w:szCs w:val="24"/>
              </w:rPr>
              <w:t>Team leadership</w:t>
            </w:r>
          </w:p>
          <w:p w14:paraId="52A8F3E7" w14:textId="0E1A4DF8" w:rsidR="00300612" w:rsidRPr="00DE2F98" w:rsidRDefault="00300612" w:rsidP="00CA090D">
            <w:pPr>
              <w:spacing w:after="0" w:line="276" w:lineRule="auto"/>
              <w:ind w:left="720" w:firstLine="60"/>
              <w:textAlignment w:val="baseline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  <w:p w14:paraId="36A1BE15" w14:textId="222DE02A" w:rsidR="00300612" w:rsidRPr="00DE2F98" w:rsidRDefault="00300612" w:rsidP="00CA090D">
            <w:pPr>
              <w:spacing w:after="0" w:line="276" w:lineRule="auto"/>
              <w:ind w:left="720" w:firstLine="60"/>
              <w:textAlignment w:val="baseline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  <w:p w14:paraId="76060B4F" w14:textId="54FD6028" w:rsidR="00300612" w:rsidRPr="00DE2F98" w:rsidRDefault="00300612" w:rsidP="00CA090D">
            <w:pPr>
              <w:spacing w:after="0" w:line="276" w:lineRule="auto"/>
              <w:ind w:left="720" w:firstLine="60"/>
              <w:textAlignment w:val="baseline"/>
              <w:rPr>
                <w:rFonts w:asciiTheme="minorHAnsi" w:eastAsia="Times New Roman" w:hAnsiTheme="minorHAnsi" w:cs="Times New Roman"/>
                <w:sz w:val="24"/>
                <w:szCs w:val="24"/>
              </w:rPr>
            </w:pPr>
          </w:p>
        </w:tc>
      </w:tr>
    </w:tbl>
    <w:p w14:paraId="20ECA4CF" w14:textId="18FA1C62" w:rsidR="00D82D91" w:rsidRPr="00DE2F98" w:rsidRDefault="00300612" w:rsidP="006E4154">
      <w:pPr>
        <w:spacing w:after="0" w:line="276" w:lineRule="auto"/>
        <w:textAlignment w:val="baseline"/>
        <w:rPr>
          <w:rFonts w:asciiTheme="minorHAnsi" w:eastAsia="Times New Roman" w:hAnsiTheme="minorHAnsi" w:cs="Times New Roman"/>
          <w:sz w:val="24"/>
          <w:szCs w:val="24"/>
        </w:rPr>
      </w:pPr>
      <w:r w:rsidRPr="00DE2F98">
        <w:rPr>
          <w:rFonts w:asciiTheme="minorHAnsi" w:eastAsia="Times New Roman" w:hAnsiTheme="minorHAnsi" w:cs="Times New Roman"/>
          <w:color w:val="002060"/>
          <w:sz w:val="24"/>
          <w:szCs w:val="24"/>
        </w:rPr>
        <w:t> </w:t>
      </w:r>
    </w:p>
    <w:sectPr w:rsidR="00D82D91" w:rsidRPr="00DE2F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C5B96B" w14:textId="77777777" w:rsidR="00382277" w:rsidRDefault="00382277" w:rsidP="00DE2F98">
      <w:pPr>
        <w:spacing w:after="0" w:line="240" w:lineRule="auto"/>
      </w:pPr>
      <w:r>
        <w:separator/>
      </w:r>
    </w:p>
  </w:endnote>
  <w:endnote w:type="continuationSeparator" w:id="0">
    <w:p w14:paraId="7404993C" w14:textId="77777777" w:rsidR="00382277" w:rsidRDefault="00382277" w:rsidP="00DE2F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an Serrif">
    <w:altName w:val="Cambria"/>
    <w:panose1 w:val="00000000000000000000"/>
    <w:charset w:val="00"/>
    <w:family w:val="roman"/>
    <w:notTrueType/>
    <w:pitch w:val="default"/>
  </w:font>
  <w:font w:name="Open Sans">
    <w:altName w:val="Times New Roman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CD841" w14:textId="77777777" w:rsidR="00382277" w:rsidRDefault="00382277" w:rsidP="00DE2F98">
      <w:pPr>
        <w:spacing w:after="0" w:line="240" w:lineRule="auto"/>
      </w:pPr>
      <w:r>
        <w:separator/>
      </w:r>
    </w:p>
  </w:footnote>
  <w:footnote w:type="continuationSeparator" w:id="0">
    <w:p w14:paraId="627FBED0" w14:textId="77777777" w:rsidR="00382277" w:rsidRDefault="00382277" w:rsidP="00DE2F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88C1D5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000002"/>
    <w:multiLevelType w:val="hybridMultilevel"/>
    <w:tmpl w:val="DA520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B"/>
    <w:multiLevelType w:val="multilevel"/>
    <w:tmpl w:val="D2604AC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000000E"/>
    <w:multiLevelType w:val="multilevel"/>
    <w:tmpl w:val="5D5632D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000000F"/>
    <w:multiLevelType w:val="multilevel"/>
    <w:tmpl w:val="BE6A5CD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0000017"/>
    <w:multiLevelType w:val="multilevel"/>
    <w:tmpl w:val="088C1D5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0000019"/>
    <w:multiLevelType w:val="hybridMultilevel"/>
    <w:tmpl w:val="5C1CF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532034"/>
    <w:multiLevelType w:val="hybridMultilevel"/>
    <w:tmpl w:val="BF50FD6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B033C"/>
    <w:multiLevelType w:val="hybridMultilevel"/>
    <w:tmpl w:val="B84008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B49BD"/>
    <w:multiLevelType w:val="multilevel"/>
    <w:tmpl w:val="5D4E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6150D1"/>
    <w:multiLevelType w:val="hybridMultilevel"/>
    <w:tmpl w:val="453A2A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B7022D"/>
    <w:multiLevelType w:val="multilevel"/>
    <w:tmpl w:val="2F204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DD3207"/>
    <w:multiLevelType w:val="hybridMultilevel"/>
    <w:tmpl w:val="F0267230"/>
    <w:lvl w:ilvl="0" w:tplc="356CEA94">
      <w:start w:val="1"/>
      <w:numFmt w:val="bullet"/>
      <w:lvlText w:val="•"/>
      <w:lvlJc w:val="left"/>
      <w:pPr>
        <w:ind w:left="1095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C40813F4">
      <w:start w:val="1"/>
      <w:numFmt w:val="bullet"/>
      <w:lvlText w:val="o"/>
      <w:lvlJc w:val="left"/>
      <w:pPr>
        <w:ind w:left="194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C2221ECA">
      <w:start w:val="1"/>
      <w:numFmt w:val="bullet"/>
      <w:lvlText w:val="▪"/>
      <w:lvlJc w:val="left"/>
      <w:pPr>
        <w:ind w:left="266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97041898">
      <w:start w:val="1"/>
      <w:numFmt w:val="bullet"/>
      <w:lvlText w:val="•"/>
      <w:lvlJc w:val="left"/>
      <w:pPr>
        <w:ind w:left="338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C7EC4296">
      <w:start w:val="1"/>
      <w:numFmt w:val="bullet"/>
      <w:lvlText w:val="o"/>
      <w:lvlJc w:val="left"/>
      <w:pPr>
        <w:ind w:left="410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02BE98D0">
      <w:start w:val="1"/>
      <w:numFmt w:val="bullet"/>
      <w:lvlText w:val="▪"/>
      <w:lvlJc w:val="left"/>
      <w:pPr>
        <w:ind w:left="482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A50623C">
      <w:start w:val="1"/>
      <w:numFmt w:val="bullet"/>
      <w:lvlText w:val="•"/>
      <w:lvlJc w:val="left"/>
      <w:pPr>
        <w:ind w:left="554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26306CBC">
      <w:start w:val="1"/>
      <w:numFmt w:val="bullet"/>
      <w:lvlText w:val="o"/>
      <w:lvlJc w:val="left"/>
      <w:pPr>
        <w:ind w:left="626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E34A3972">
      <w:start w:val="1"/>
      <w:numFmt w:val="bullet"/>
      <w:lvlText w:val="▪"/>
      <w:lvlJc w:val="left"/>
      <w:pPr>
        <w:ind w:left="6981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 w15:restartNumberingAfterBreak="0">
    <w:nsid w:val="7F6D49B7"/>
    <w:multiLevelType w:val="multilevel"/>
    <w:tmpl w:val="5F385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 w:numId="7">
    <w:abstractNumId w:val="2"/>
  </w:num>
  <w:num w:numId="8">
    <w:abstractNumId w:val="9"/>
  </w:num>
  <w:num w:numId="9">
    <w:abstractNumId w:val="11"/>
  </w:num>
  <w:num w:numId="10">
    <w:abstractNumId w:val="7"/>
  </w:num>
  <w:num w:numId="11">
    <w:abstractNumId w:val="13"/>
  </w:num>
  <w:num w:numId="12">
    <w:abstractNumId w:val="10"/>
  </w:num>
  <w:num w:numId="13">
    <w:abstractNumId w:val="1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MzO1MLYwMDEyMTZX0lEKTi0uzszPAykwqQUAyoN2UywAAAA="/>
  </w:docVars>
  <w:rsids>
    <w:rsidRoot w:val="00300612"/>
    <w:rsid w:val="00004178"/>
    <w:rsid w:val="00050C60"/>
    <w:rsid w:val="0006302D"/>
    <w:rsid w:val="000A7BDF"/>
    <w:rsid w:val="000D3D90"/>
    <w:rsid w:val="0012565C"/>
    <w:rsid w:val="001874BF"/>
    <w:rsid w:val="002A40D2"/>
    <w:rsid w:val="002A467E"/>
    <w:rsid w:val="002C552C"/>
    <w:rsid w:val="002E3417"/>
    <w:rsid w:val="00300612"/>
    <w:rsid w:val="003139FE"/>
    <w:rsid w:val="00382277"/>
    <w:rsid w:val="003C4F58"/>
    <w:rsid w:val="003C67AA"/>
    <w:rsid w:val="003D2DCF"/>
    <w:rsid w:val="003D49CE"/>
    <w:rsid w:val="003E3583"/>
    <w:rsid w:val="003F1294"/>
    <w:rsid w:val="00420BB1"/>
    <w:rsid w:val="00496EE9"/>
    <w:rsid w:val="004D14A1"/>
    <w:rsid w:val="00504AD1"/>
    <w:rsid w:val="00573164"/>
    <w:rsid w:val="005B7D05"/>
    <w:rsid w:val="0068309A"/>
    <w:rsid w:val="006D52EB"/>
    <w:rsid w:val="006E4154"/>
    <w:rsid w:val="00775CE4"/>
    <w:rsid w:val="007D4538"/>
    <w:rsid w:val="007E7B64"/>
    <w:rsid w:val="00846FFD"/>
    <w:rsid w:val="008864F0"/>
    <w:rsid w:val="00996719"/>
    <w:rsid w:val="00A47F04"/>
    <w:rsid w:val="00A53629"/>
    <w:rsid w:val="00AB67C8"/>
    <w:rsid w:val="00AC2F35"/>
    <w:rsid w:val="00AD1C79"/>
    <w:rsid w:val="00B77400"/>
    <w:rsid w:val="00BA18F7"/>
    <w:rsid w:val="00BF2D6A"/>
    <w:rsid w:val="00C02630"/>
    <w:rsid w:val="00C12F7F"/>
    <w:rsid w:val="00C8275C"/>
    <w:rsid w:val="00CA090D"/>
    <w:rsid w:val="00CA0A13"/>
    <w:rsid w:val="00CA4BAB"/>
    <w:rsid w:val="00CE2B75"/>
    <w:rsid w:val="00D007FF"/>
    <w:rsid w:val="00D055A7"/>
    <w:rsid w:val="00D43F44"/>
    <w:rsid w:val="00D44A25"/>
    <w:rsid w:val="00D82D91"/>
    <w:rsid w:val="00D85768"/>
    <w:rsid w:val="00DE2F98"/>
    <w:rsid w:val="00DF2BFC"/>
    <w:rsid w:val="00E05C7E"/>
    <w:rsid w:val="00E1270D"/>
    <w:rsid w:val="00E278C6"/>
    <w:rsid w:val="00E4348B"/>
    <w:rsid w:val="00E64A26"/>
    <w:rsid w:val="00EF4647"/>
    <w:rsid w:val="00F57F2F"/>
    <w:rsid w:val="00F76BD4"/>
    <w:rsid w:val="00F91F71"/>
    <w:rsid w:val="00FB0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B3060"/>
  <w15:chartTrackingRefBased/>
  <w15:docId w15:val="{62E140C3-3C90-41F1-A2F4-4B3866AEE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00612"/>
    <w:pPr>
      <w:spacing w:line="256" w:lineRule="auto"/>
    </w:pPr>
    <w:rPr>
      <w:rFonts w:ascii="Calibri" w:eastAsia="Calibri" w:hAnsi="Calibri" w:cs="SimSu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0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00612"/>
    <w:pPr>
      <w:spacing w:after="200" w:line="276" w:lineRule="auto"/>
      <w:ind w:left="720"/>
      <w:contextualSpacing/>
    </w:pPr>
    <w:rPr>
      <w:lang w:val="en-GB"/>
    </w:rPr>
  </w:style>
  <w:style w:type="paragraph" w:customStyle="1" w:styleId="trt0xe">
    <w:name w:val="trt0xe"/>
    <w:basedOn w:val="Normal"/>
    <w:uiPriority w:val="99"/>
    <w:rsid w:val="00300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00612"/>
    <w:pPr>
      <w:spacing w:after="0" w:line="240" w:lineRule="auto"/>
    </w:pPr>
    <w:rPr>
      <w:rFonts w:ascii="Calibri" w:eastAsia="Calibri" w:hAnsi="Calibri" w:cs="SimSun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0612"/>
    <w:rPr>
      <w:color w:val="0000FF"/>
      <w:u w:val="single"/>
    </w:rPr>
  </w:style>
  <w:style w:type="character" w:customStyle="1" w:styleId="mr1">
    <w:name w:val="mr1"/>
    <w:basedOn w:val="DefaultParagraphFont"/>
    <w:rsid w:val="00300612"/>
  </w:style>
  <w:style w:type="character" w:customStyle="1" w:styleId="white-space-pre">
    <w:name w:val="white-space-pre"/>
    <w:basedOn w:val="DefaultParagraphFont"/>
    <w:rsid w:val="00300612"/>
  </w:style>
  <w:style w:type="character" w:customStyle="1" w:styleId="visually-hidden">
    <w:name w:val="visually-hidden"/>
    <w:basedOn w:val="DefaultParagraphFont"/>
    <w:rsid w:val="00300612"/>
  </w:style>
  <w:style w:type="character" w:customStyle="1" w:styleId="t-14">
    <w:name w:val="t-14"/>
    <w:basedOn w:val="DefaultParagraphFont"/>
    <w:rsid w:val="00300612"/>
  </w:style>
  <w:style w:type="paragraph" w:customStyle="1" w:styleId="pvs-listitem--with-top-padding">
    <w:name w:val="pvs-list__item--with-top-padding"/>
    <w:basedOn w:val="Normal"/>
    <w:rsid w:val="00300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KE" w:eastAsia="en-KE"/>
    </w:rPr>
  </w:style>
  <w:style w:type="character" w:styleId="UnresolvedMention">
    <w:name w:val="Unresolved Mention"/>
    <w:basedOn w:val="DefaultParagraphFont"/>
    <w:uiPriority w:val="99"/>
    <w:semiHidden/>
    <w:unhideWhenUsed/>
    <w:rsid w:val="00F91F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F4647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3C4F58"/>
    <w:pPr>
      <w:spacing w:after="0" w:line="240" w:lineRule="auto"/>
    </w:pPr>
    <w:rPr>
      <w:rFonts w:ascii="Calibri" w:eastAsia="Calibri" w:hAnsi="Calibri" w:cs="SimSu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E2F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F98"/>
    <w:rPr>
      <w:rFonts w:ascii="Calibri" w:eastAsia="Calibri" w:hAnsi="Calibri" w:cs="SimSu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E2F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F98"/>
    <w:rPr>
      <w:rFonts w:ascii="Calibri" w:eastAsia="Calibri" w:hAnsi="Calibri" w:cs="SimSu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959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5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755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14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8057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31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77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6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05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46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79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617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27841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8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ngkarishpius10@gmail.com" TargetMode="External"/><Relationship Id="rId13" Type="http://schemas.openxmlformats.org/officeDocument/2006/relationships/hyperlink" Target="tel:+25474145743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engkarishpius10@gmail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credly.com/badges/04a88d86-2907-463c-9c47-89b074749fa5/public_ur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iusKariukiNjir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iusKariukiNjiru" TargetMode="External"/><Relationship Id="rId10" Type="http://schemas.openxmlformats.org/officeDocument/2006/relationships/hyperlink" Target="https://www.linkedin.com/in/pius-kariuki-740353224/" TargetMode="External"/><Relationship Id="rId4" Type="http://schemas.openxmlformats.org/officeDocument/2006/relationships/settings" Target="settings.xml"/><Relationship Id="rId9" Type="http://schemas.openxmlformats.org/officeDocument/2006/relationships/hyperlink" Target="tel:+254741457431" TargetMode="External"/><Relationship Id="rId14" Type="http://schemas.openxmlformats.org/officeDocument/2006/relationships/hyperlink" Target="https://www.linkedin.com/in/pius-kariuki-74035322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37F9FC-6070-4874-9144-576BBB8A4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</TotalTime>
  <Pages>2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us Njiru</dc:creator>
  <cp:keywords/>
  <dc:description/>
  <cp:lastModifiedBy>Pius Njiru</cp:lastModifiedBy>
  <cp:revision>54</cp:revision>
  <dcterms:created xsi:type="dcterms:W3CDTF">2022-06-08T12:56:00Z</dcterms:created>
  <dcterms:modified xsi:type="dcterms:W3CDTF">2022-07-09T09:18:00Z</dcterms:modified>
</cp:coreProperties>
</file>